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5.jpg" ContentType="image/jpeg"/>
  <Override PartName="/word/media/rId48.jpg" ContentType="image/jpeg"/>
  <Override PartName="/word/media/rId27.jpg" ContentType="image/jpeg"/>
  <Override PartName="/word/media/rId55.jpg" ContentType="image/jpeg"/>
  <Override PartName="/word/media/rId29.jpg" ContentType="image/jpeg"/>
  <Override PartName="/word/media/rId35.jpg" ContentType="image/jpeg"/>
  <Override PartName="/word/media/rId37.png" ContentType="image/png"/>
  <Override PartName="/word/media/rId42.jpg" ContentType="image/jpeg"/>
  <Override PartName="/word/media/rId80.png" ContentType="image/png"/>
  <Override PartName="/word/media/rId78.jpg" ContentType="image/jpeg"/>
  <Override PartName="/word/media/rId76.jpg" ContentType="image/jpeg"/>
  <Override PartName="/word/media/rId98.jpg" ContentType="image/jpeg"/>
  <Override PartName="/word/media/rId85.jpg" ContentType="image/jpeg"/>
  <Override PartName="/word/media/rId102.jpg" ContentType="image/jpeg"/>
  <Override PartName="/word/media/rId94.jpg" ContentType="image/jpeg"/>
  <Override PartName="/word/media/rId88.jpg" ContentType="image/jpeg"/>
  <Override PartName="/word/media/rId107.jpg" ContentType="image/jpeg"/>
  <Override PartName="/word/media/rId111.jpg" ContentType="image/jpeg"/>
  <Override PartName="/word/media/rId100.jpg" ContentType="image/jpeg"/>
  <Override PartName="/word/media/rId93.jpg" ContentType="image/jpeg"/>
  <Override PartName="/word/media/rId116.jpg" ContentType="image/jpeg"/>
  <Override PartName="/word/media/rId119.jpg" ContentType="image/jpeg"/>
  <Override PartName="/word/media/rId121.jpg" ContentType="image/jpeg"/>
  <Override PartName="/word/media/rId125.jpg" ContentType="image/jpeg"/>
  <Override PartName="/word/media/rId150.jpg" ContentType="image/jpeg"/>
  <Override PartName="/word/media/rId141.jpg" ContentType="image/jpeg"/>
  <Override PartName="/word/media/rId131.jpg" ContentType="image/jpeg"/>
  <Override PartName="/word/media/rId134.jpg" ContentType="image/jpeg"/>
  <Override PartName="/word/media/rId1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 Connecticut Courant 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 Connecticut Courant 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 . .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FirstParagraph"/>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FirstParagraph"/>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4" w:name="the-sarah-whitman-hooker-house"/>
      <w:r>
        <w:t xml:space="preserve">The Sarah Whitman Hooker House</w:t>
      </w:r>
      <w:bookmarkEnd w:id="34"/>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5"/>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6" w:name="ye-olde-burying-ground"/>
      <w:r>
        <w:t xml:space="preserve">Ye Olde Burying Ground</w:t>
      </w:r>
      <w:bookmarkEnd w:id="36"/>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7"/>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38" w:name="a-look-at-the-merrells"/>
      <w:r>
        <w:t xml:space="preserve">A Look at The Merrells</w:t>
      </w:r>
      <w:bookmarkEnd w:id="38"/>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39" w:name="old-lights-and-new-lights"/>
      <w:r>
        <w:t xml:space="preserve">Old Lights and New Lights</w:t>
      </w:r>
      <w:bookmarkEnd w:id="39"/>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0" w:name="here-lies-the-story-of-elisha-seymour"/>
      <w:r>
        <w:t xml:space="preserve">Here Lies the Story of Elisha Seymour</w:t>
      </w:r>
      <w:bookmarkEnd w:id="40"/>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1" w:name="textiles-in-early-west-hartford"/>
      <w:r>
        <w:t xml:space="preserve">Textiles in Early West Hartford</w:t>
      </w:r>
      <w:bookmarkEnd w:id="41"/>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3" w:name="west-hartford-center"/>
      <w:r>
        <w:t xml:space="preserve">West Hartford Center</w:t>
      </w:r>
      <w:bookmarkEnd w:id="43"/>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4" w:name="bristow-a-man-who-bridged-cultures-and-bought-his-way-to-freedom"/>
      <w:r>
        <w:t xml:space="preserve">Bristow: A man who bridged cultures, and bought his way to freedom</w:t>
      </w:r>
      <w:bookmarkEnd w:id="44"/>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 Connecticut Courant 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6" w:name="putting-the-pieces-of-an-african-american-life-together"/>
      <w:r>
        <w:t xml:space="preserve">Putting the Pieces of an African-American Life Together</w:t>
      </w:r>
      <w:bookmarkEnd w:id="46"/>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7" w:name="rochambeau-and-the-revolutionary-west-division"/>
      <w:r>
        <w:t xml:space="preserve">Rochambeau and the Revolutionary West Division</w:t>
      </w:r>
      <w:bookmarkEnd w:id="47"/>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48"/>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49" w:name="bring-on-the-elms"/>
      <w:r>
        <w:t xml:space="preserve">Bring on the Elms</w:t>
      </w:r>
      <w:bookmarkEnd w:id="49"/>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0" w:name="elmwoods-elm-trees-stand-as-a-powerful-symbol-of-liberty"/>
      <w:r>
        <w:t xml:space="preserve">Elmwood’s Elm Trees Stand as a Powerful Symbol of Liberty</w:t>
      </w:r>
      <w:bookmarkEnd w:id="50"/>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 Hartford Courant 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1" w:name="researching-the-revolutionary-war-dead"/>
      <w:r>
        <w:t xml:space="preserve">Researching the Revolutionary War Dead</w:t>
      </w:r>
      <w:bookmarkEnd w:id="51"/>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2" w:name="naming-the-new-middle-school-bristow-or-sperry"/>
      <w:r>
        <w:t xml:space="preserve">Naming the New Middle School: Bristow or Sperry?</w:t>
      </w:r>
      <w:bookmarkEnd w:id="52"/>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3">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 . .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4" w:name="lemuel-haynes-crossed-the-color-line"/>
      <w:r>
        <w:t xml:space="preserve">Lemuel Haynes Crossed the Color Line</w:t>
      </w:r>
      <w:bookmarkEnd w:id="54"/>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 .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5"/>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6" w:name="noah-webster"/>
      <w:r>
        <w:t xml:space="preserve">Noah Webster</w:t>
      </w:r>
      <w:bookmarkEnd w:id="56"/>
    </w:p>
    <w:p>
      <w:pPr>
        <w:pStyle w:val="Heading2"/>
      </w:pPr>
      <w:bookmarkStart w:id="57" w:name="noah-websters-sketches-in-american-policy"/>
      <w:r>
        <w:t xml:space="preserve">Noah Webster’s Sketches in American Policy</w:t>
      </w:r>
      <w:bookmarkEnd w:id="57"/>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58" w:name="noah-webster-248-years-later"/>
      <w:r>
        <w:t xml:space="preserve">Noah Webster, 248 Years Later</w:t>
      </w:r>
      <w:bookmarkEnd w:id="58"/>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 . .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59" w:name="noah-websters-social-life"/>
      <w:r>
        <w:t xml:space="preserve">Noah Webster’s Social Life</w:t>
      </w:r>
      <w:bookmarkEnd w:id="59"/>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0" w:name="noah-webster-the-federalist"/>
      <w:r>
        <w:t xml:space="preserve">Noah Webster the Federalist</w:t>
      </w:r>
      <w:bookmarkEnd w:id="60"/>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1" w:name="noah-webster-and-amos-beman"/>
      <w:r>
        <w:t xml:space="preserve">Noah Webster and Amos Beman</w:t>
      </w:r>
      <w:bookmarkEnd w:id="61"/>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2" w:name="the-market-revolution"/>
      <w:r>
        <w:t xml:space="preserve">The Market Revolution</w:t>
      </w:r>
      <w:bookmarkEnd w:id="62"/>
    </w:p>
    <w:p>
      <w:pPr>
        <w:pStyle w:val="Heading2"/>
      </w:pPr>
      <w:bookmarkStart w:id="63" w:name="we-are-what-we-have"/>
      <w:r>
        <w:t xml:space="preserve">We Are What We Have</w:t>
      </w:r>
      <w:bookmarkEnd w:id="63"/>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4" w:name="diversity-in-west-hartford"/>
      <w:r>
        <w:t xml:space="preserve">Diversity in West Hartford</w:t>
      </w:r>
      <w:bookmarkEnd w:id="64"/>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5" w:name="remembering-romanta-seymour-and-19th-century-agriculture"/>
      <w:r>
        <w:t xml:space="preserve">Remembering Romanta Seymour and 19th Century Agriculture</w:t>
      </w:r>
      <w:bookmarkEnd w:id="65"/>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6" w:name="west-hartford-moves-to-payson-illinois"/>
      <w:r>
        <w:t xml:space="preserve">West Hartford Moves to Payson, Illinois</w:t>
      </w:r>
      <w:bookmarkEnd w:id="66"/>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7" w:name="an-independent-town"/>
      <w:r>
        <w:t xml:space="preserve">An Independent Town</w:t>
      </w:r>
      <w:bookmarkEnd w:id="67"/>
    </w:p>
    <w:p>
      <w:pPr>
        <w:pStyle w:val="Heading2"/>
      </w:pPr>
      <w:bookmarkStart w:id="68" w:name="democracy-in-the-mid-19th-century"/>
      <w:r>
        <w:t xml:space="preserve">Democracy in the Mid-19th Century</w:t>
      </w:r>
      <w:bookmarkEnd w:id="68"/>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69" w:name="when-abraham-lincoln-came-to-hartford"/>
      <w:r>
        <w:t xml:space="preserve">When Abraham Lincoln Came to Hartford</w:t>
      </w:r>
      <w:bookmarkEnd w:id="69"/>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0" w:name="the-towns-role-in-the-civil-war"/>
      <w:r>
        <w:t xml:space="preserve">The Town’s Role in the Civil War</w:t>
      </w:r>
      <w:bookmarkEnd w:id="70"/>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1"/>
      </w:r>
      <w:r>
        <w:t xml:space="preserve"> </w:t>
      </w:r>
      <w:r>
        <w:t xml:space="preserve">J.G. Butler wrote that the army made it hard for soldiers to keep a high morale. Butler marched 300 miles in seven days.</w:t>
      </w:r>
      <w:r>
        <w:rPr>
          <w:rStyle w:val="FootnoteReference"/>
        </w:rPr>
        <w:footnoteReference w:id="72"/>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3"/>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4" w:name="west-hartfords-first-foray-with-regionalism"/>
      <w:r>
        <w:t xml:space="preserve">West Hartford’s First Foray with Regionalism</w:t>
      </w:r>
      <w:bookmarkEnd w:id="74"/>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5" w:name="elmwoods-industries"/>
      <w:r>
        <w:t xml:space="preserve">Elmwood’s Industries</w:t>
      </w:r>
      <w:bookmarkEnd w:id="75"/>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6"/>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7" w:name="the-story-of-vanderbilt-hill"/>
      <w:r>
        <w:t xml:space="preserve">The Story of Vanderbilt Hill</w:t>
      </w:r>
      <w:bookmarkEnd w:id="77"/>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78"/>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79" w:name="who-was-william-a.-burr"/>
      <w:r>
        <w:t xml:space="preserve">Who was William A. Burr?</w:t>
      </w:r>
      <w:bookmarkEnd w:id="79"/>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0"/>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1" w:name="who-was-burdett-loomis"/>
      <w:r>
        <w:t xml:space="preserve">Who was Burdett Loomis?</w:t>
      </w:r>
      <w:bookmarkEnd w:id="81"/>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2" w:name="a-growing-suburb"/>
      <w:r>
        <w:t xml:space="preserve">A Growing Suburb</w:t>
      </w:r>
      <w:bookmarkEnd w:id="82"/>
    </w:p>
    <w:p>
      <w:pPr>
        <w:pStyle w:val="Heading2"/>
      </w:pPr>
      <w:bookmarkStart w:id="83" w:name="sewers-water-and-streetlights"/>
      <w:r>
        <w:t xml:space="preserve">Sewers, Water, and Streetlights</w:t>
      </w:r>
      <w:bookmarkEnd w:id="83"/>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4" w:name="biking-in-west-hartford"/>
      <w:r>
        <w:t xml:space="preserve">Biking in West Hartford</w:t>
      </w:r>
      <w:bookmarkEnd w:id="84"/>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5"/>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6" w:name="james-talcott-merchant-and-philanthropist"/>
      <w:r>
        <w:t xml:space="preserve">James Talcott, Merchant and Philanthropist</w:t>
      </w:r>
      <w:bookmarkEnd w:id="86"/>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7" w:name="elmwood-suburbs"/>
      <w:r>
        <w:t xml:space="preserve">Elmwood Suburbs</w:t>
      </w:r>
      <w:bookmarkEnd w:id="87"/>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88"/>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89" w:name="the-prospect-casino"/>
      <w:r>
        <w:t xml:space="preserve">The Prospect Casino</w:t>
      </w:r>
      <w:bookmarkEnd w:id="89"/>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0" w:name="charter-oak-school"/>
      <w:r>
        <w:t xml:space="preserve">Charter Oak School</w:t>
      </w:r>
      <w:bookmarkEnd w:id="90"/>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 Hartford Courant 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1" w:name="west-hartford-in-1896"/>
      <w:r>
        <w:t xml:space="preserve">West Hartford in 1896</w:t>
      </w:r>
      <w:bookmarkEnd w:id="91"/>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2">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3"/>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5" w:name="a-day-in-this-towns-history-august-10-1899"/>
      <w:r>
        <w:t xml:space="preserve">A Day in This Town’s History: August 10, 1899</w:t>
      </w:r>
      <w:bookmarkEnd w:id="95"/>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6" w:name="abraham-janes-blacksmith"/>
      <w:r>
        <w:t xml:space="preserve">Abraham Janes, Blacksmith</w:t>
      </w:r>
      <w:bookmarkEnd w:id="96"/>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7" w:name="henry-selden-a-man-who-changed-with-the-times"/>
      <w:r>
        <w:t xml:space="preserve">Henry Selden: A Man Who Changed with the Times</w:t>
      </w:r>
      <w:bookmarkEnd w:id="97"/>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9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99" w:name="elmwoods-frank-stadtmueller"/>
      <w:r>
        <w:t xml:space="preserve">Elmwood’s Frank Stadtmueller</w:t>
      </w:r>
      <w:bookmarkEnd w:id="99"/>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0"/>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1" w:name="the-site-that-became-blue-back-square"/>
      <w:r>
        <w:t xml:space="preserve">The Site that Became Blue Back Square</w:t>
      </w:r>
      <w:bookmarkEnd w:id="101"/>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2"/>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2">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3" w:name="alfred-plant"/>
      <w:r>
        <w:t xml:space="preserve">Alfred Plant</w:t>
      </w:r>
      <w:bookmarkEnd w:id="103"/>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4" w:name="william-h.-hall-and-west-hartford-in-1902"/>
      <w:r>
        <w:t xml:space="preserve">William H. Hall and West Hartford in 1902</w:t>
      </w:r>
      <w:bookmarkEnd w:id="104"/>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5" w:name="west-hartford-1905"/>
      <w:r>
        <w:t xml:space="preserve">West Hartford 1905</w:t>
      </w:r>
      <w:bookmarkEnd w:id="105"/>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6" w:name="recalling-the-days-of-luna-park"/>
      <w:r>
        <w:t xml:space="preserve">Recalling the Days of Luna Park</w:t>
      </w:r>
      <w:bookmarkEnd w:id="106"/>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7"/>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 Courant 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08" w:name="troup-12"/>
      <w:r>
        <w:t xml:space="preserve">Troup 12</w:t>
      </w:r>
      <w:bookmarkEnd w:id="108"/>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09" w:name="william-howard-taft-comes-to-west-hartford"/>
      <w:r>
        <w:t xml:space="preserve">William Howard Taft comes to West Hartford</w:t>
      </w:r>
      <w:bookmarkEnd w:id="109"/>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0" w:name="mary-beachs-trip-to-the-mediterranean"/>
      <w:r>
        <w:t xml:space="preserve">Mary Beach’s trip to the Mediterranean</w:t>
      </w:r>
      <w:bookmarkEnd w:id="110"/>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1"/>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2" w:name="women-win-the-right-to-vote"/>
      <w:r>
        <w:t xml:space="preserve">Women Win the Right to Vote</w:t>
      </w:r>
      <w:bookmarkEnd w:id="112"/>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3" w:name="american-school-for-the-deaf"/>
      <w:r>
        <w:t xml:space="preserve">American School for the Deaf</w:t>
      </w:r>
      <w:bookmarkEnd w:id="113"/>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4" w:name="world-war-i-era"/>
      <w:r>
        <w:t xml:space="preserve">World War I Era</w:t>
      </w:r>
      <w:bookmarkEnd w:id="114"/>
    </w:p>
    <w:p>
      <w:pPr>
        <w:pStyle w:val="Heading2"/>
      </w:pPr>
      <w:bookmarkStart w:id="115" w:name="west-hartford-and-world-war-i"/>
      <w:r>
        <w:t xml:space="preserve">West Hartford and World War I</w:t>
      </w:r>
      <w:bookmarkEnd w:id="115"/>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16"/>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world war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17" w:name="west-hartford-women-during-world-war-i"/>
      <w:r>
        <w:t xml:space="preserve">West Hartford Women during World War I</w:t>
      </w:r>
      <w:bookmarkEnd w:id="117"/>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18" w:name="edith-beachs-influence-on-west-hartford"/>
      <w:r>
        <w:t xml:space="preserve">Edith Beach’s Influence on West Hartford</w:t>
      </w:r>
      <w:bookmarkEnd w:id="118"/>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1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e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0" w:name="new-departure-plant-in-elmwood"/>
      <w:r>
        <w:t xml:space="preserve">New Departure Plant in Elmwood</w:t>
      </w:r>
      <w:bookmarkEnd w:id="120"/>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 Courant 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1"/>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2" w:name="development-and-reform"/>
      <w:r>
        <w:t xml:space="preserve">Development and Reform</w:t>
      </w:r>
      <w:bookmarkEnd w:id="122"/>
    </w:p>
    <w:p>
      <w:pPr>
        <w:pStyle w:val="Heading2"/>
      </w:pPr>
      <w:bookmarkStart w:id="123" w:name="evolution-of-the-town-manager-form-of-government"/>
      <w:r>
        <w:t xml:space="preserve">Evolution of the Town Manager Form of Government</w:t>
      </w:r>
      <w:bookmarkEnd w:id="123"/>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s’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 After he left, he sued the town for back pay.</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24" w:name="the-story-of-susie-butler-andrews"/>
      <w:r>
        <w:t xml:space="preserve">The Story of Susie Butler Andrews</w:t>
      </w:r>
      <w:bookmarkEnd w:id="124"/>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25"/>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26" w:name="a-trip-back-in-time-to-westmoor-farm"/>
      <w:r>
        <w:t xml:space="preserve">A Trip Back in Time to Westmoor Farm</w:t>
      </w:r>
      <w:bookmarkEnd w:id="126"/>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e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wealthy girls attending Ethel Walker School and jeweler Bill Savitt who liked to ride.</w:t>
      </w:r>
    </w:p>
    <w:p>
      <w:pPr>
        <w:pStyle w:val="BodyText"/>
      </w:pPr>
      <w:r>
        <w:t xml:space="preserve">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27" w:name="the-life-and-times-of-edna-purtell"/>
      <w:r>
        <w:t xml:space="preserve">The Life and times of Edna Purtell</w:t>
      </w:r>
      <w:bookmarkEnd w:id="127"/>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the of Brown Thomp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Connecticut Woman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28"/>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29" w:name="amateur-radio-in-west-hartford"/>
      <w:r>
        <w:t xml:space="preserve">Amateur Radio in West Hartford</w:t>
      </w:r>
      <w:bookmarkEnd w:id="129"/>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w:t>
      </w:r>
      <w:r>
        <w:t xml:space="preserve"> </w:t>
      </w:r>
      <w:r>
        <w:t xml:space="preserve">“</w:t>
      </w:r>
      <w:r>
        <w:t xml:space="preserve">Rooms for Tourists</w:t>
      </w:r>
      <w:r>
        <w:t xml:space="preserve">”</w:t>
      </w:r>
      <w:r>
        <w:t xml:space="preserve"> </w:t>
      </w:r>
      <w:r>
        <w:t xml:space="preserve">sign down on Farmington Avenue near the Reservoir.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0" w:name="dr.caroline-hamilton"/>
      <w:r>
        <w:t xml:space="preserve">Dr. Caroline Hamilton</w:t>
      </w:r>
      <w:bookmarkEnd w:id="130"/>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 Hartford Courant article from September 19, 1893 quoted an article in Harper’s Bazaar 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1"/>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2" w:name="superintendent-lloyd-bugbee"/>
      <w:r>
        <w:t xml:space="preserve">Superintendent Lloyd Bugbee</w:t>
      </w:r>
      <w:bookmarkEnd w:id="132"/>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33" w:name="the-league-of-women-voters-building-leaders-in-a-democracy"/>
      <w:r>
        <w:t xml:space="preserve">The League of Women Voters: Building Leaders in a Democracy</w:t>
      </w:r>
      <w:bookmarkEnd w:id="133"/>
    </w:p>
    <w:p>
      <w:pPr>
        <w:pStyle w:val="FirstParagraph"/>
      </w:pPr>
      <w:r>
        <w:rPr>
          <w:i/>
        </w:rPr>
        <w:t xml:space="preserve">Originally appeared in West Hartford Life, June 2002</w:t>
      </w:r>
    </w:p>
    <w:p>
      <w:pPr>
        <w:pStyle w:val="BodyText"/>
      </w:pPr>
      <w:r>
        <w:t xml:space="preserve">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When the 19th Amendment enfranchised 20 million voters, the League was established to make sure these women were informed and politically active. The League, and outgrowth of the suffrage associations, exists on national, state and local levels.</w:t>
      </w:r>
    </w:p>
    <w:p>
      <w:pPr>
        <w:pStyle w:val="BodyText"/>
      </w:pP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w:t>
      </w:r>
    </w:p>
    <w:p>
      <w:pPr>
        <w:pStyle w:val="BodyText"/>
      </w:pPr>
      <w:r>
        <w:t xml:space="preserve">The West Hartford League formed in September 1923 (two years after the state and national Leagues), just three years after women won the right to vote. The leadership in the Connecticut Woman’s Suffrage Association and the Connecticut Women’s Party became the leaders in the League.</w:t>
      </w:r>
    </w:p>
    <w:p>
      <w:pPr>
        <w:pStyle w:val="BodyText"/>
      </w:pPr>
      <w:r>
        <w:t xml:space="preserve">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jobs in Hartford. The new houses built on farmland attracted middle class families, in which wives left the workplace upon marriage and often had time for and an interest in volunteer work.</w:t>
      </w:r>
    </w:p>
    <w:p>
      <w:pPr>
        <w:pStyle w:val="BodyText"/>
      </w:pPr>
      <w:r>
        <w:t xml:space="preserve">The League had a political mission to increase the number of citizens actively involved in our democracy. League member Charlotte Lundgaard led a drive to register more voters. Only 23% of the West Hartford electorate voted in 1922, and the League took it upon itself to register more voters. The League bought 1,100-penny postcards, at a cost of $11 and sent them to eligible voters. On registration day in 1923, they set up a tent in the center of town, provided babysitting, served coffee, and provided transportation. The drive netted 940 new voters, and in 1924 twice as many voters cast ballots as in any previous election.</w:t>
      </w:r>
    </w:p>
    <w:p>
      <w:pPr>
        <w:pStyle w:val="BodyText"/>
      </w:pPr>
      <w:r>
        <w:t xml:space="preserve">Charlotte Lundgaard won a $150 nationwide contest for her drive to get out the vote.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The League also studied political issues as part of their mission.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 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but by the late 1920s, luncheon meetings were the West Hartford Country Club (today Buena Vista) and the Hartford Golf Club hosted the meetings.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Mrs. William Honiss, the Vice President of the League ran and won election as the first woman to the Town Council. In 1932, the school board appointed Mrs. Edward Lorenz as its first woman. The Board was appointed well into the 1950s. Louise Duffy was appointed to the school board in 1938.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34"/>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Heading2"/>
      </w:pPr>
      <w:bookmarkStart w:id="135" w:name="ruth-dadourian-a-stalwart-for-justice"/>
      <w:r>
        <w:t xml:space="preserve">Ruth Dadourian: A Stalwart for Justice</w:t>
      </w:r>
      <w:bookmarkEnd w:id="135"/>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36" w:name="louise-day-duffy"/>
      <w:r>
        <w:t xml:space="preserve">Louise Day Duffy</w:t>
      </w:r>
      <w:bookmarkEnd w:id="136"/>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t xml:space="preserve"> </w:t>
      </w:r>
      <w:r>
        <w:t xml:space="preserve">we show respect,</w:t>
      </w:r>
      <w:r>
        <w:t xml:space="preserve"> </w:t>
      </w:r>
      <w:r>
        <w:t xml:space="preserve">demonstrate compassion,</w:t>
      </w:r>
      <w:r>
        <w:t xml:space="preserve"> </w:t>
      </w:r>
      <w:r>
        <w:t xml:space="preserve">and take responsibility for our learning and our actions.</w:t>
      </w:r>
    </w:p>
    <w:p>
      <w:pPr>
        <w:pStyle w:val="FirstParagraph"/>
      </w:pPr>
      <w:r>
        <w:t xml:space="preserve">That is a motto that Louise Day Duffy could embrace.</w:t>
      </w:r>
    </w:p>
    <w:p>
      <w:pPr>
        <w:pStyle w:val="BodyText"/>
      </w:pP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of the road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student graduating in 1911. Duffy’s family lived at 208 North Main Street in the John Whitman house. Ward’s father, Frederick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TO in the late 1920s.</w:t>
      </w:r>
    </w:p>
    <w:p>
      <w:pPr>
        <w:pStyle w:val="BodyText"/>
      </w:pPr>
      <w:r>
        <w:t xml:space="preserve">As 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r>
        <w:t xml:space="preserve"> </w:t>
      </w:r>
      <w:r>
        <w:t xml:space="preserve">Though she lost to the Republican, she continued her interest in public service. In 1925 she tried to run for the Town Council (as the first woman to run) but could not secure the nomination for the Center District.</w:t>
      </w:r>
    </w:p>
    <w:p>
      <w:pPr>
        <w:pStyle w:val="BodyText"/>
      </w:pPr>
      <w:r>
        <w:t xml:space="preserve">In 1932, Duffy went to Chicago as a delegate to the Democratic National Convention. She sat in the front row at the convention taking in the the first speech ever given at a convention by a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 She served as vice president of the Connecticut Federation of Democratic Women in 1934 and at the same time served as the Vice President of the Connecticut State League of Women Voters.</w:t>
      </w:r>
    </w:p>
    <w:p>
      <w:pPr>
        <w:pStyle w:val="BodyText"/>
      </w:pPr>
      <w:r>
        <w:t xml:space="preserve">In West Hartford, the council appointed her to the West Hartford Library Board (1936 to 1938). The Town Council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Duffy served statewide as well. She chaired the state Child Welfare Association and was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 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37" w:name="the-league-of-women-voters-defining-citizenship"/>
      <w:r>
        <w:t xml:space="preserve">The League of Women Voters: Defining Citizenship</w:t>
      </w:r>
      <w:bookmarkEnd w:id="137"/>
    </w:p>
    <w:p>
      <w:pPr>
        <w:pStyle w:val="FirstParagraph"/>
      </w:pPr>
      <w:r>
        <w:rPr>
          <w:i/>
        </w:rPr>
        <w:t xml:space="preserve">Originally appeared in West Hartford Life, October 2010</w:t>
      </w:r>
    </w:p>
    <w:p>
      <w:pPr>
        <w:pStyle w:val="BodyText"/>
      </w:pPr>
      <w:r>
        <w:t xml:space="preserve">In February 1920, suffragists founded the League of Women Voters to crusade for</w:t>
      </w:r>
      <w:r>
        <w:t xml:space="preserve"> </w:t>
      </w:r>
      <w:r>
        <w:t xml:space="preserve">“</w:t>
      </w:r>
      <w:r>
        <w:t xml:space="preserve">the success of democracy.</w:t>
      </w:r>
      <w:r>
        <w:t xml:space="preserve">”</w:t>
      </w:r>
      <w:r>
        <w:t xml:space="preserve"> </w:t>
      </w:r>
      <w:r>
        <w:t xml:space="preserve">The founders of the non-partisan organization figured that their job would take five years to teach the 20 million new women voters how to participate in a democracy and then they would disband.</w:t>
      </w:r>
    </w:p>
    <w:p>
      <w:pPr>
        <w:pStyle w:val="BodyText"/>
      </w:pPr>
      <w:r>
        <w:t xml:space="preserve">Ninety years later, the League continues its work. The West Hartford League, founded in 1923, continues to educate voters and help get out the vote, making West Hartford a model town for civic engagement. How League members defined what an educated voter knew is instructive to us as we look to vote in November 2010.</w:t>
      </w:r>
    </w:p>
    <w:p>
      <w:pPr>
        <w:pStyle w:val="BodyText"/>
      </w:pPr>
      <w:r>
        <w:t xml:space="preserve">When the West Hartford League first began in 1923, according to past-president Mary Everett, the meetings were social. The League secretary noted</w:t>
      </w:r>
      <w:r>
        <w:t xml:space="preserve"> </w:t>
      </w:r>
      <w:r>
        <w:t xml:space="preserve">“</w:t>
      </w:r>
      <w:r>
        <w:t xml:space="preserve">November 3, at the home of Mrs. S</w:t>
      </w:r>
      <w:r>
        <w:t xml:space="preserve">”</w:t>
      </w:r>
      <w:r>
        <w:t xml:space="preserve"> </w:t>
      </w:r>
      <w:r>
        <w:t xml:space="preserve">where members gathered in hats and gloves and drank tea, socialized and often listened to a speaker.</w:t>
      </w:r>
    </w:p>
    <w:p>
      <w:pPr>
        <w:pStyle w:val="BodyText"/>
      </w:pPr>
      <w:r>
        <w:t xml:space="preserve">Soon, though the activist women realized that socializing was not doing enough to educate new voters. By February 1924, Mrs. E.E. Stiles president, said that the league would organize a</w:t>
      </w:r>
      <w:r>
        <w:t xml:space="preserve"> </w:t>
      </w:r>
      <w:r>
        <w:t xml:space="preserve">“</w:t>
      </w:r>
      <w:r>
        <w:t xml:space="preserve">motor corps</w:t>
      </w:r>
      <w:r>
        <w:t xml:space="preserve">”</w:t>
      </w:r>
      <w:r>
        <w:t xml:space="preserve"> </w:t>
      </w:r>
      <w:r>
        <w:t xml:space="preserve">to drive women to the Town Hall to register to vote. The League targeted West Hartford’s 2,200 women voters who had not registered. The movement was purely non-partisan and the idea was to</w:t>
      </w:r>
      <w:r>
        <w:t xml:space="preserve"> </w:t>
      </w:r>
      <w:r>
        <w:t xml:space="preserve">“</w:t>
      </w:r>
      <w:r>
        <w:t xml:space="preserve">waken the women to their civic responsibilities.</w:t>
      </w:r>
      <w:r>
        <w:t xml:space="preserve">”</w:t>
      </w:r>
      <w:r>
        <w:t xml:space="preserve"> </w:t>
      </w:r>
      <w:r>
        <w:t xml:space="preserve">They registered 940 voters out of a population of 9,000.</w:t>
      </w:r>
    </w:p>
    <w:p>
      <w:pPr>
        <w:pStyle w:val="BodyText"/>
      </w:pPr>
      <w:r>
        <w:t xml:space="preserve">At the local election in mid-March 1924, West Hartford residents cast twice as many ballots as ever before in West Hartford’s history. Mrs. Ivar Lundgaard, of the West Hartford League entered a contest with</w:t>
      </w:r>
      <w:r>
        <w:t xml:space="preserve"> </w:t>
      </w:r>
      <w:r>
        <w:rPr>
          <w:i/>
        </w:rPr>
        <w:t xml:space="preserve">The Woman’s Home Companion</w:t>
      </w:r>
      <w:r>
        <w:t xml:space="preserve"> </w:t>
      </w:r>
      <w:r>
        <w:t xml:space="preserve">magazine on behalf of the League and won! The magazine editors knew only 26% of newly enfranchised women had exercised the franchise and they encouraged groups to share their success stories. The West Hartford League won $150.</w:t>
      </w:r>
    </w:p>
    <w:p>
      <w:pPr>
        <w:pStyle w:val="BodyText"/>
      </w:pPr>
      <w:r>
        <w:t xml:space="preserve">Once the women were registered to vote, the League offered classes to educate new voters. Members needed to know about state and local issues and chairs of committees took on the task of educating their members. Those who came to the March 1924 meeting heard Mr. Christopher M. Gallop, president of the West Hartford Chamber of Commerce, talk about West Hartford elections. Gallup, an officer at Travelers Insurance Compan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Gallop lectured on how to vote in local elections. In the 1920s, voters chose their 15 Town Council members by district. Voters chose five councilors from the East District, five from the Center, three from the Charter Oak District, one from South District, and one from Elmwood. Republicans controlled the town, but the Council was seen as a bipartisan affair, with healthy debate about police protection, roads, and educational spending.</w:t>
      </w:r>
    </w:p>
    <w:p>
      <w:pPr>
        <w:pStyle w:val="BodyText"/>
      </w:pPr>
      <w:r>
        <w:t xml:space="preserve">The Town Council appointed the Board of Education. Women were thought to have more interest in education, but the first women did not get appointed to the Board until 1931. Two women were appointed in that year, Grace Honiss and Mrs. Edward Lorenz; they both had been elected to the Town Council as well.</w:t>
      </w:r>
    </w:p>
    <w:p>
      <w:pPr>
        <w:pStyle w:val="BodyText"/>
      </w:pPr>
      <w:r>
        <w:t xml:space="preserve">Louise Duffy, president of the Parent Teachers Association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just come off her loss in a 1924 state election, was married to Ward Duffy, the editor of the</w:t>
      </w:r>
      <w:r>
        <w:t xml:space="preserve"> </w:t>
      </w:r>
      <w:r>
        <w:rPr>
          <w:i/>
        </w:rPr>
        <w:t xml:space="preserve">Hartford Times</w:t>
      </w:r>
      <w:r>
        <w:t xml:space="preserve">. She had a reputation as a liberal with an iron will.</w:t>
      </w:r>
    </w:p>
    <w:p>
      <w:pPr>
        <w:pStyle w:val="BodyText"/>
      </w:pPr>
      <w:r>
        <w:t xml:space="preserve">That year, Duffy ran for State Senator as a Democrat in the 5th Senatorial District. She shared the podium at a political rally at Yale in October 1924 with New York’s Governor Alfred Smith and Alabama Governor Brandon. Duffy ran against West Hartford’s Republican Representative Huntington P. Meech. 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r>
        <w:t xml:space="preserve"> </w:t>
      </w:r>
      <w:r>
        <w:t xml:space="preserve">Though she lost this election, her advocacy for democracy and for children continued, as she became chair of the State Child Welfare Association, a member of the Library Board, and a member of the Board of Education for 11 years from the late 1930s to the 1940s. She was a delegate to the Democratic National Convention from West Hartford in 1932.</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lost. However, she continued working for the common good through the league, the Parent Teacher Association and then the Board of Education.</w:t>
      </w:r>
    </w:p>
    <w:p>
      <w:pPr>
        <w:pStyle w:val="BodyText"/>
      </w:pPr>
      <w:r>
        <w:t xml:space="preserve">As election day draws near in 2010, the League of Women Voters, now 90 years old in Connecticut and 87 years old in West Hartford, continues its bipartisan work to educate voters through candidate debates and voter profiles. In 2010, the press has so few reporters covering local elections, finding out about the candidates and their issues is left to the League and our local access channel WHCTV. Their work to forge a successful democracy is an on-going project for all citizens.</w:t>
      </w:r>
    </w:p>
    <w:p>
      <w:pPr>
        <w:pStyle w:val="Heading2"/>
      </w:pPr>
      <w:bookmarkStart w:id="138" w:name="women-in-the-general-assembly"/>
      <w:r>
        <w:t xml:space="preserve">Women in the General Assembly</w:t>
      </w:r>
      <w:bookmarkEnd w:id="138"/>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39"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39"/>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0" w:name="william-h.-hall-and-our-highest-duty"/>
      <w:r>
        <w:t xml:space="preserve">William H. Hall and our</w:t>
      </w:r>
      <w:r>
        <w:t xml:space="preserve"> </w:t>
      </w:r>
      <w:r>
        <w:t xml:space="preserve">“</w:t>
      </w:r>
      <w:r>
        <w:t xml:space="preserve">Highest Duty</w:t>
      </w:r>
      <w:r>
        <w:t xml:space="preserve">”</w:t>
      </w:r>
      <w:bookmarkEnd w:id="140"/>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1"/>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and acting school visitor.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2" w:name="remembering-beach-park-school"/>
      <w:r>
        <w:t xml:space="preserve">Remembering Beach Park School</w:t>
      </w:r>
      <w:bookmarkEnd w:id="142"/>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43" w:name="harmony-cooperation-and-west-hartford-first"/>
      <w:r>
        <w:t xml:space="preserve">“</w:t>
      </w:r>
      <w:r>
        <w:t xml:space="preserve">Harmony, Cooperation and West Hartford First</w:t>
      </w:r>
      <w:r>
        <w:t xml:space="preserve">”</w:t>
      </w:r>
      <w:bookmarkEnd w:id="143"/>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2"/>
      </w:pPr>
      <w:bookmarkStart w:id="144" w:name="studying-african-american-migration-to-the-suburbs"/>
      <w:r>
        <w:t xml:space="preserve">Studying African-American Migration to the Suburbs</w:t>
      </w:r>
      <w:bookmarkEnd w:id="144"/>
    </w:p>
    <w:p>
      <w:pPr>
        <w:pStyle w:val="FirstParagraph"/>
      </w:pPr>
      <w:r>
        <w:rPr>
          <w:i/>
        </w:rPr>
        <w:t xml:space="preserve">Originally appeared with co-author Katie Campbell in West Hartford Life, September 2010</w:t>
      </w:r>
    </w:p>
    <w:p>
      <w:pPr>
        <w:pStyle w:val="BodyText"/>
      </w:pPr>
      <w:r>
        <w:t xml:space="preserve">A few months ago, this column was about the discovery of restrictive covenants in West Hartford in the 1940s. Developers restricted where African-Americans could live in town and that clearly affected settlement patterns in the quickly growing suburb. But what were the patterns before the suburban developments?</w:t>
      </w:r>
    </w:p>
    <w:p>
      <w:pPr>
        <w:pStyle w:val="BodyText"/>
      </w:pPr>
      <w:r>
        <w:t xml:space="preserve">We do know that African-Americans were enslaved in West Hartford during the time of the American Revolution and we know that some, like Bristow, bought their freedom and lived in their own households.</w:t>
      </w:r>
    </w:p>
    <w:p>
      <w:pPr>
        <w:pStyle w:val="BodyText"/>
      </w:pPr>
      <w:r>
        <w:t xml:space="preserve">It is not clear how autonomous African-Americans were through the 19th century and into the 20th century, but by 1930, it is clear that three quarters of West Hartford’s African-Americans lived as servants in white people’s homes. They lived in nine of 15 census districts, with the largest number in the Northeast section of town, in the Hartford Golf Club area.</w:t>
      </w:r>
    </w:p>
    <w:p>
      <w:pPr>
        <w:pStyle w:val="BodyText"/>
      </w:pPr>
      <w:r>
        <w:t xml:space="preserve">As an historical source, the 1930 Census is rich. It reveals street addresses, notes if residents own their houses, their gender, their race, place of birth, parents’ place of birth and occupation. While the census is but a list of information, it provides data on people who may not leave other records and provides a more complex picture of the emerging suburb.</w:t>
      </w:r>
    </w:p>
    <w:p>
      <w:pPr>
        <w:pStyle w:val="BodyText"/>
      </w:pPr>
      <w:r>
        <w:t xml:space="preserve">The patterns of African-American settlement in Hartford in the early 20th century have been studied by sociologist Kurt Schlichting, of Fairfield University, and his colleagues in his 2006 article</w:t>
      </w:r>
      <w:r>
        <w:t xml:space="preserve"> </w:t>
      </w:r>
      <w:r>
        <w:t xml:space="preserve">“</w:t>
      </w:r>
      <w:r>
        <w:t xml:space="preserve">Residential Segregation and the Beginning of the Great Migration of African-Americans to Hartford, Connecticut: a GIS-Based Analysis.</w:t>
      </w:r>
      <w:r>
        <w:t xml:space="preserve">”</w:t>
      </w:r>
      <w:r>
        <w:t xml:space="preserve"> </w:t>
      </w:r>
      <w:r>
        <w:t xml:space="preserve">Schlichting and others explore the movement of African-Americans to Hartford in the first 20 years of the 20th century. His study showed a large increase in the African-American population in Hartford.</w:t>
      </w:r>
    </w:p>
    <w:p>
      <w:pPr>
        <w:pStyle w:val="BodyText"/>
      </w:pPr>
      <w:r>
        <w:t xml:space="preserve">“</w:t>
      </w:r>
      <w:r>
        <w:t xml:space="preserve">In 1900, over 80% of the total African-American population of the country lived in the southern states of the former Confederacy. During that decade from 1910 to 1920, about half a million migrants made the journey north,</w:t>
      </w:r>
      <w:r>
        <w:t xml:space="preserve">”</w:t>
      </w:r>
      <w:r>
        <w:t xml:space="preserve"> </w:t>
      </w:r>
      <w:r>
        <w:t xml:space="preserve">he said.</w:t>
      </w:r>
    </w:p>
    <w:p>
      <w:pPr>
        <w:pStyle w:val="BodyText"/>
      </w:pPr>
      <w:r>
        <w:t xml:space="preserve">By 1920, African-Americans made up 3.1% of Hartford’s population and by 1930 it was up to 4%. Their level of independence depended on the jobs they could get.</w:t>
      </w:r>
    </w:p>
    <w:p>
      <w:pPr>
        <w:pStyle w:val="BodyText"/>
      </w:pPr>
      <w:r>
        <w:t xml:space="preserve">By 1930, some African-Americans moved to the suburbs. West Hartford’s population grew to about 25,000 by 1930. But only 129 African-Americans were recorded in the 1930 census pages, making up 0.5% of the town’s total residents. Of these 129 people, only 30, or about a quarter, lived in a household they headed themselves.</w:t>
      </w:r>
    </w:p>
    <w:p>
      <w:pPr>
        <w:pStyle w:val="BodyText"/>
      </w:pPr>
      <w:r>
        <w:t xml:space="preserve">One example of an African-American headed household was the Robinson family, who owned their home at 1070 Farmington Avenue, across from Riggs Avenue. The house was valued at $30,000. The head of household, Burrest, was 58 years old and had been married to Elizabeth for 22 years. He was born in Connecticut and his parents were born in Virginia and Massachusetts. He was a steamfitter and his wife was not employed. Burrest’s brother James was widowed and lived with the Robinsons. He was a gardener who helped to maintain the household. Economically, the Robinsons were independent.</w:t>
      </w:r>
    </w:p>
    <w:p>
      <w:pPr>
        <w:pStyle w:val="BodyText"/>
      </w:pPr>
      <w:r>
        <w:t xml:space="preserve">The Backer family, who were white, lived on Arundel Avenue, not far from the Robinson’s Farmington Avenue home. Lloyd Backer, a 39-year-old, married Nettiebelle who was 33. He was an assistant general agent with an insurance company. The Backers had four children ages six months to eight years old. The wife Nettiebelle, who was not employed, was born in Mississippi and her parents were born in the South as well. They hired Mary McMiller, a 24-year-old</w:t>
      </w:r>
      <w:r>
        <w:t xml:space="preserve"> </w:t>
      </w:r>
      <w:r>
        <w:t xml:space="preserve">“</w:t>
      </w:r>
      <w:r>
        <w:t xml:space="preserve">Negro servant,</w:t>
      </w:r>
      <w:r>
        <w:t xml:space="preserve">”</w:t>
      </w:r>
      <w:r>
        <w:t xml:space="preserve"> </w:t>
      </w:r>
      <w:r>
        <w:t xml:space="preserve">to care for their family. Mary was not married. She was born in Georgia, but had probably moved north with the great migration of African-Americans during the World War I decade.</w:t>
      </w:r>
    </w:p>
    <w:p>
      <w:pPr>
        <w:pStyle w:val="BodyText"/>
      </w:pPr>
      <w:r>
        <w:t xml:space="preserve">We can’t know what the dynamic was within the household, with the southern mistress. We can only guess about whether Mary ever interacted with the Robinsons, even though they lived about five blocks from each other.</w:t>
      </w:r>
    </w:p>
    <w:p>
      <w:pPr>
        <w:pStyle w:val="BodyText"/>
      </w:pPr>
      <w:r>
        <w:t xml:space="preserve">We can imagine that Mary was busy.</w:t>
      </w:r>
    </w:p>
    <w:p>
      <w:pPr>
        <w:pStyle w:val="BodyText"/>
      </w:pPr>
      <w:r>
        <w:t xml:space="preserve">On Mountain Road, an African-American family, the Plummers, and a white family, the Dewings, were considered part of the same household. Alexander and Gladys Plummer had been married for three years and in 1930 were listed as butler and cook, probably for the Dewing family. The Dewings, Harold (born in North Carolina) and Marjorie (born in New York), were both 46 years old and had been married for 21 years. Their house was worth $50,000.</w:t>
      </w:r>
    </w:p>
    <w:p>
      <w:pPr>
        <w:pStyle w:val="BodyText"/>
      </w:pPr>
      <w:r>
        <w:t xml:space="preserve">Dewing was a real estate official. They had three teenage children in the household. It seems likely that the Plummers lived in a rear apartment or an out-building on the Dewing property and took care of the Dewing family.</w:t>
      </w:r>
    </w:p>
    <w:p>
      <w:pPr>
        <w:pStyle w:val="BodyText"/>
      </w:pPr>
      <w:r>
        <w:t xml:space="preserve">Bloomfield’s demographic snapshot was quite different. That town’s population in 1930 had only reached 3,247, only one-eighth the size of West Hartford. The non-white residents recorded in the census numbers 121, almost as many as in West Hartford, and they made up a larger percentage of the town’s population at 4%. The east side of Bloomfield was nearly 5% nonwhite.</w:t>
      </w:r>
    </w:p>
    <w:p>
      <w:pPr>
        <w:pStyle w:val="BodyText"/>
      </w:pPr>
      <w:r>
        <w:t xml:space="preserve">Unlike in West Hartford, there were no non-white servants in Bloomfield. In fact, 99% of non-whites in Bloomfield lived in a household that was headed by a non-white.</w:t>
      </w:r>
    </w:p>
    <w:p>
      <w:pPr>
        <w:pStyle w:val="BodyText"/>
      </w:pPr>
      <w:r>
        <w:t xml:space="preserve">The majority of African-Americans living in West Hartford had varying degrees of autonomy. It is curious that both of the white families who had live-in servants had an adult born in the South.</w:t>
      </w:r>
    </w:p>
    <w:p>
      <w:pPr>
        <w:pStyle w:val="BodyText"/>
      </w:pPr>
      <w:r>
        <w:t xml:space="preserve">Historians await the release of the manuscript census from 1940 in 2012 to see if these servant relations persisted and if there was an increase in economically independent African-American households. But from the patterns established in Bloomfield, it seems more likely that those African-Americans with means would choose Hartford’s northern rather than its western neighbor.</w:t>
      </w:r>
    </w:p>
    <w:p>
      <w:pPr>
        <w:pStyle w:val="BodyText"/>
      </w:pPr>
      <w:r>
        <w:rPr>
          <w:i/>
        </w:rPr>
        <w:t xml:space="preserve">Note: Katie Campbell is a senior at Trinity College working on the</w:t>
      </w:r>
      <w:r>
        <w:rPr>
          <w:i/>
        </w:rPr>
        <w:t xml:space="preserve"> </w:t>
      </w:r>
      <w:r>
        <w:rPr>
          <w:i/>
        </w:rPr>
        <w:t xml:space="preserve">“</w:t>
      </w:r>
      <w:r>
        <w:rPr>
          <w:i/>
        </w:rPr>
        <w:t xml:space="preserve">On the Line</w:t>
      </w:r>
      <w:r>
        <w:rPr>
          <w:i/>
        </w:rPr>
        <w:t xml:space="preserve">”</w:t>
      </w:r>
      <w:r>
        <w:rPr>
          <w:i/>
        </w:rPr>
        <w:t xml:space="preserve"> </w:t>
      </w:r>
      <w:r>
        <w:rPr>
          <w:i/>
        </w:rPr>
        <w:t xml:space="preserve">project with Prof. Jack Dougherty. She completed the 1930 census research and provided basic outlines of this article. Read more at</w:t>
      </w:r>
      <w:r>
        <w:rPr>
          <w:i/>
        </w:rPr>
        <w:t xml:space="preserve"> </w:t>
      </w:r>
      <w:hyperlink r:id="rId145">
        <w:r>
          <w:rPr>
            <w:rStyle w:val="Hyperlink"/>
            <w:i/>
          </w:rPr>
          <w:t xml:space="preserve">http://ontheline.trincoll.edu</w:t>
        </w:r>
      </w:hyperlink>
      <w:r>
        <w:rPr>
          <w:i/>
        </w:rPr>
        <w:t xml:space="preserve">.</w:t>
      </w:r>
    </w:p>
    <w:p>
      <w:pPr>
        <w:pStyle w:val="Heading2"/>
      </w:pPr>
      <w:bookmarkStart w:id="146" w:name="helen-van-dyck-brown-and-the-oxford-school"/>
      <w:r>
        <w:t xml:space="preserve">Helen Van Dyck Brown and the Oxford School</w:t>
      </w:r>
      <w:bookmarkEnd w:id="146"/>
    </w:p>
    <w:p>
      <w:pPr>
        <w:pStyle w:val="FirstParagraph"/>
      </w:pPr>
      <w:r>
        <w:rPr>
          <w:i/>
        </w:rPr>
        <w:t xml:space="preserve">Originally appeared in West Hartford Life, August 2003. Sources for this article include the interview by Mims Butterworth, The Kingswood-Oxford Magazine Spring and Winter 2002, and Oxford Remembers.</w:t>
      </w:r>
    </w:p>
    <w:p>
      <w:pPr>
        <w:pStyle w:val="BodyText"/>
      </w:pPr>
      <w:r>
        <w:t xml:space="preserve">In a democracy based on merit, education is often viewed as the path to a successful life. Most people who consider education in this way speak about public schools. In West Hartford, realtors would tell you that many people move to town for the public education system.</w:t>
      </w:r>
    </w:p>
    <w:p>
      <w:pPr>
        <w:pStyle w:val="BodyText"/>
      </w:pPr>
      <w:r>
        <w:t xml:space="preserve">But, every year about 10% of the secondary school students in town attend private schools. West Hartford has several private and parochial schools and the Oxford School, which was founded in 1909 and merged with Kingswood in 1972, is one of them.</w:t>
      </w:r>
    </w:p>
    <w:p>
      <w:pPr>
        <w:pStyle w:val="BodyText"/>
      </w:pPr>
      <w:r>
        <w:t xml:space="preserve">Mims Butterworth’s interview with Helen van Dyck Brown in 1997 illuminates the value of a private school education. She taught science at Oxford from 1931 to 1970, and lived in West Hartford in the Sunnyreach neighborhood, just north of the University of Hartford off Bloomfield Avenue, starting in 1940. Her personality, her intellect and, some might argue, her antics made for a memorable teacher and a memorable education for her students. Van Dyck Brown graduated from Barnard College in 1927 with a major in Biology and a minor in the Fine Arts. When she went to Oxford, she taught both Biology and art.</w:t>
      </w:r>
    </w:p>
    <w:p>
      <w:pPr>
        <w:pStyle w:val="BodyText"/>
      </w:pPr>
      <w:r>
        <w:t xml:space="preserve">Oxford was first established as a</w:t>
      </w:r>
      <w:r>
        <w:t xml:space="preserve"> </w:t>
      </w:r>
      <w:r>
        <w:t xml:space="preserve">“</w:t>
      </w:r>
      <w:r>
        <w:t xml:space="preserve">country day school.</w:t>
      </w:r>
      <w:r>
        <w:t xml:space="preserve">”</w:t>
      </w:r>
      <w:r>
        <w:t xml:space="preserve"> </w:t>
      </w:r>
      <w:r>
        <w:t xml:space="preserve">In the early 20th century, there were private boarding schools, but the philosophy of the day school was that teachers and parents had to work together to shape the bodies, minds and character of young people in a setting away from the hazards of the city in a wholesome school environment. When the school was founded, Hartford had over 100,000 people, while West Hartford had only about 4,800 residents and was still more of a farm town than a suburb.</w:t>
      </w:r>
    </w:p>
    <w:p>
      <w:pPr>
        <w:pStyle w:val="BodyText"/>
      </w:pPr>
      <w:r>
        <w:t xml:space="preserve">What makes a private school worth paying for? For some it is the low teacher to student ratio and the high level of involvement of the faculty members in the school community. It is the sense of belonging that is built around a common moral and educational purpose, shared ideals, and the sense of empowerment and control that comes with a small, private community.</w:t>
      </w:r>
    </w:p>
    <w:p>
      <w:pPr>
        <w:pStyle w:val="BodyText"/>
      </w:pPr>
      <w:r>
        <w:t xml:space="preserve">The Oxford community was just such a place; teachers pulled on their strengths and interests to foster lifelong learning. Before van Dyck arrived at Oxford, it enrolled students from Kindergarten through the 12th grade. In 1924 for instance, Oxford had an enrollment of 103 students, 81 girls in the junior school and 22 girls in the high school.</w:t>
      </w:r>
    </w:p>
    <w:p>
      <w:pPr>
        <w:pStyle w:val="BodyText"/>
      </w:pPr>
      <w:r>
        <w:t xml:space="preserve">By 1931, enrollment had grown to over 250 despite the Depression. Between 15 and 20 girls graduated each year from Oxford in the 1930s. Until the 1930s, most girls attended Oxford and then went on to boarding school and</w:t>
      </w:r>
      <w:r>
        <w:t xml:space="preserve"> </w:t>
      </w:r>
      <w:r>
        <w:t xml:space="preserve">“</w:t>
      </w:r>
      <w:r>
        <w:t xml:space="preserve">finished</w:t>
      </w:r>
      <w:r>
        <w:t xml:space="preserve">”</w:t>
      </w:r>
      <w:r>
        <w:t xml:space="preserve"> </w:t>
      </w:r>
      <w:r>
        <w:t xml:space="preserve">there. Often only four or five students graduated from the school in the 1920s. But, starting in 1936, the school discontinued the primary grades and focused more on being a college preparatory school.</w:t>
      </w:r>
    </w:p>
    <w:p>
      <w:pPr>
        <w:pStyle w:val="BodyText"/>
      </w:pPr>
      <w:r>
        <w:t xml:space="preserve">For van Dyck Brown, after she married in 1933 and had her own two children, she sent them to Oxford’s Junior School. In the 7th grade, she sent them to Hartford’s Noah Webster Elementary School. She said that in the early 1940s,</w:t>
      </w:r>
      <w:r>
        <w:t xml:space="preserve"> </w:t>
      </w:r>
      <w:r>
        <w:t xml:space="preserve">“</w:t>
      </w:r>
      <w:r>
        <w:t xml:space="preserve">We didn’t think much of the West Hartford School system, so we sent them to Noah Webster.</w:t>
      </w:r>
      <w:r>
        <w:t xml:space="preserve">”</w:t>
      </w:r>
      <w:r>
        <w:t xml:space="preserve"> </w:t>
      </w:r>
      <w:r>
        <w:t xml:space="preserve">She thought the Hartford Public Schools could provide</w:t>
      </w:r>
      <w:r>
        <w:t xml:space="preserve"> </w:t>
      </w:r>
      <w:r>
        <w:t xml:space="preserve">“</w:t>
      </w:r>
      <w:r>
        <w:t xml:space="preserve">a rough and tumble type of schooling to make it in the world.</w:t>
      </w:r>
      <w:r>
        <w:t xml:space="preserve">”</w:t>
      </w:r>
      <w:r>
        <w:t xml:space="preserve"> </w:t>
      </w:r>
      <w:r>
        <w:t xml:space="preserve">Her sons went there for two years until they could go to Loomis.</w:t>
      </w:r>
    </w:p>
    <w:p>
      <w:pPr>
        <w:pStyle w:val="BodyText"/>
      </w:pPr>
      <w:r>
        <w:t xml:space="preserve">When van Dyck arrived at Oxford, the curriculum depended, to a great degree on the background of the teachers. The philosophy was to expose students to a breadth of academic subjects and the arts. Girls took American History, English, French, Latin, mathematics, geography, penmanship, spelling, physical education, cooking and sewing classes, gym, singing, and piano. Each day began with a non-denominational Protestant chapel service. By the 1940s, service became a top priority and students got involved in community service projects as a regular part of the school experience. Promoting democracy and individual responsibility were official visions of the school. The administration and teachers wanted to educate the heart, the body, and the mind.</w:t>
      </w:r>
    </w:p>
    <w:p>
      <w:pPr>
        <w:pStyle w:val="BodyText"/>
      </w:pPr>
      <w:r>
        <w:t xml:space="preserve">Van Dyck remembered lunch time when teachers and students were served a hot dinner. The faculty and students ate together and the faculty was to remind students of their table manners in their continuous effort to educate the whole child.</w:t>
      </w:r>
    </w:p>
    <w:p>
      <w:pPr>
        <w:pStyle w:val="BodyText"/>
      </w:pPr>
      <w:r>
        <w:t xml:space="preserve">In good weather, the students walked from Highland Street up Fern Street past the hill where Mt. St. Joseph Academy stood (Vanderbilt or now West Hill) until the paving ended at Quaker Lane. Dancing, basketball, track and field, soccer, and gymnastics were some of the physical activities provided for the young women.</w:t>
      </w:r>
    </w:p>
    <w:p>
      <w:pPr>
        <w:pStyle w:val="BodyText"/>
      </w:pPr>
      <w:r>
        <w:t xml:space="preserve">When she first arrived, during the Depression, she did not have a full schedule and she was asked to teach manuscript writing. This was a new movement, to teach what we would call</w:t>
      </w:r>
      <w:r>
        <w:t xml:space="preserve"> </w:t>
      </w:r>
      <w:r>
        <w:t xml:space="preserve">“</w:t>
      </w:r>
      <w:r>
        <w:t xml:space="preserve">printing</w:t>
      </w:r>
      <w:r>
        <w:t xml:space="preserve">”</w:t>
      </w:r>
      <w:r>
        <w:t xml:space="preserve"> </w:t>
      </w:r>
      <w:r>
        <w:t xml:space="preserve">today, instead of script. Van Dyck read up on it and taught it. She gave a lecture on it to parents and this is how she met her husband, Wallace Brown. He was a doctor in Hartford, and had a daughter attending the school. She was only one of two married women teachers at Oxford in the 1930s.</w:t>
      </w:r>
    </w:p>
    <w:p>
      <w:pPr>
        <w:pStyle w:val="BodyText"/>
      </w:pPr>
      <w:r>
        <w:t xml:space="preserve">Faculty members realized their fortunes were tied up with the school as well, and when van Dyck first arrived at Oxford, she and other faculty members agreed to take a 20% pay cut.</w:t>
      </w:r>
    </w:p>
    <w:p>
      <w:pPr>
        <w:pStyle w:val="BodyText"/>
      </w:pPr>
      <w:r>
        <w:t xml:space="preserve">Van Dyck was famous for her science course. She turned the</w:t>
      </w:r>
      <w:r>
        <w:t xml:space="preserve"> </w:t>
      </w:r>
      <w:r>
        <w:t xml:space="preserve">“</w:t>
      </w:r>
      <w:r>
        <w:t xml:space="preserve">Nature Study</w:t>
      </w:r>
      <w:r>
        <w:t xml:space="preserve">”</w:t>
      </w:r>
      <w:r>
        <w:t xml:space="preserve"> </w:t>
      </w:r>
      <w:r>
        <w:t xml:space="preserve">program at the Oxford School into a Science Department in the 1930s. Van Dyck hired a chemistry teacher and taught a General Science course to give the school a Science Department. That was in 1933. Van Dyck Brown’s reputation was to bring the real world into her classroom, teaching ecology early on, and getting the students involved in labs.</w:t>
      </w:r>
    </w:p>
    <w:p>
      <w:pPr>
        <w:pStyle w:val="BodyText"/>
      </w:pPr>
      <w:r>
        <w:t xml:space="preserve">Van Dyck Brown was also famous for adding a course in basic auto repair. She taught the girls about engine parts and how to do basic maintenance repairs. One student claimed this was the most valuable course she ever took.</w:t>
      </w:r>
    </w:p>
    <w:p>
      <w:pPr>
        <w:pStyle w:val="BodyText"/>
      </w:pPr>
      <w:r>
        <w:t xml:space="preserve">In a tribute of</w:t>
      </w:r>
      <w:r>
        <w:t xml:space="preserve"> </w:t>
      </w:r>
      <w:r>
        <w:t xml:space="preserve">“</w:t>
      </w:r>
      <w:r>
        <w:t xml:space="preserve">Van</w:t>
      </w:r>
      <w:r>
        <w:t xml:space="preserve">”</w:t>
      </w:r>
      <w:r>
        <w:t xml:space="preserve"> </w:t>
      </w:r>
      <w:r>
        <w:t xml:space="preserve">written by colleague Muriel Forbes, she describes her room as the Porch Room which looked out on Prospect Avenue and had quotations on the blackboard, not necessarily about Biology, but about life. She challenged the students to think about their relevance to what they were studying and to their lives outside the classroom. This practice fit well with the model of educating the whole student.</w:t>
      </w:r>
    </w:p>
    <w:p>
      <w:pPr>
        <w:pStyle w:val="BodyText"/>
      </w:pPr>
      <w:r>
        <w:t xml:space="preserve">In early June 2003, the Kingswood-Oxford Middle School at 695 Prospect Avenue saw its last private school students. Many of the buildings will soon be torn down, though the original mansion, bought by Oxford in 1924, will remain and the town of West Hartford will build a magnet middle school incorporating this building. The spirit of a love for learning, building a sense of community, and educating head, heart and body will continue at 695 Prospect Avenue, but this time as a public school.</w:t>
      </w:r>
    </w:p>
    <w:p>
      <w:pPr>
        <w:pStyle w:val="Heading2"/>
      </w:pPr>
      <w:bookmarkStart w:id="147" w:name="universalists-celebrate-75-years-in-town"/>
      <w:r>
        <w:t xml:space="preserve">Universalists Celebrate 75 Years in Town</w:t>
      </w:r>
      <w:bookmarkEnd w:id="147"/>
    </w:p>
    <w:p>
      <w:pPr>
        <w:pStyle w:val="FirstParagraph"/>
      </w:pPr>
      <w:r>
        <w:rPr>
          <w:i/>
        </w:rPr>
        <w:t xml:space="preserve">Originally appeared in West Hartford Life, July 2006</w:t>
      </w:r>
    </w:p>
    <w:p>
      <w:pPr>
        <w:pStyle w:val="BodyText"/>
      </w:pPr>
      <w:r>
        <w:t xml:space="preserve">The Universalist Church of West Hartford (originally known as the Church of the Redeemer) moved out of Hartford 75 years ago, following the pattern of St. John’s Episcopal Church which moved out of the city in 1907. St. Brigid Roman Catholic Church was established in Elmwood in 1918 as a mission church of St. Lawrence O’Toole in Hartford, and presaged the move of Congregation Beth Israel in 1936. The movement of these houses of worship fueled and reflected the movement of people to West Hartford and increased the religious diversity of the town.</w:t>
      </w:r>
    </w:p>
    <w:p>
      <w:pPr>
        <w:pStyle w:val="BodyText"/>
      </w:pPr>
      <w:r>
        <w:t xml:space="preserve">West Hartford’s only church until 1855 was the Congregational Church in the center of town. St. James Episcopal (1855) on South Main Street where Friendly’s is today, and the Baptist Church (1859) on the site of the Farmington Savings Bank in the center were followed by the Elmwood Chapel (1876). St. John’s and St. Brigid brought the number of churches in town to five.</w:t>
      </w:r>
    </w:p>
    <w:p>
      <w:pPr>
        <w:pStyle w:val="BodyText"/>
      </w:pPr>
      <w:r>
        <w:t xml:space="preserve">In 1920 the Swedish Methodist Church on the Boulevard was built and the next year a Swedish Lutheran Church opened on Park Road near Oakwood Avenue, reflecting the large number of Swedes who moved here in the first two decades of the 20th century.</w:t>
      </w:r>
    </w:p>
    <w:p>
      <w:pPr>
        <w:pStyle w:val="BodyText"/>
      </w:pPr>
      <w:r>
        <w:t xml:space="preserve">In 1926, St. Thomas the Apostle moved to Farmington Avenue, just east of Trout Brook and then in 1931, the Church of the Redeemer (the Universalist Church) opened on Fern Street. It was the first church built in town north of Farmington Avenue, and it was built on open land. In 1936, a third house of worship, Congregation Beth Israel, moved out of Hartford to Farmington Avenue following the suburbanization trend of the Episcopal and Universalist churches, bringing the total number of houses of worship to ten.</w:t>
      </w:r>
    </w:p>
    <w:p>
      <w:pPr>
        <w:pStyle w:val="BodyText"/>
      </w:pPr>
      <w:r>
        <w:t xml:space="preserve">West Hartford was well on its way to being a suburb when the Universalist Church opened at the beginning of the Great Depression. The population grew from about 9,000 to about 25,000 in the previous decade. Between 1922 and 1931, the town built eight schools including three junior high schools and a high school. The only two built north of Farmington Avenue were the Beach Park School on Steele Road and Morley School on Fern Street, showing that development in the north and west ends of town was only beginning.</w:t>
      </w:r>
    </w:p>
    <w:p>
      <w:pPr>
        <w:pStyle w:val="BodyText"/>
      </w:pPr>
      <w:r>
        <w:t xml:space="preserve">The Universalist Church of West Hartford opened its doors to the townspeople on Monday, April 5, 1931. According to the</w:t>
      </w:r>
      <w:r>
        <w:t xml:space="preserve"> </w:t>
      </w:r>
      <w:r>
        <w:rPr>
          <w:i/>
        </w:rPr>
        <w:t xml:space="preserve">Hartford Courant</w:t>
      </w:r>
      <w:r>
        <w:t xml:space="preserve">,</w:t>
      </w:r>
      <w:r>
        <w:t xml:space="preserve"> </w:t>
      </w:r>
      <w:r>
        <w:t xml:space="preserve">“</w:t>
      </w:r>
      <w:r>
        <w:t xml:space="preserve">throngs of people visited the buildings of the new Church of the Redeemer, on Fern Street, West Hartford.</w:t>
      </w:r>
      <w:r>
        <w:t xml:space="preserve">”</w:t>
      </w:r>
      <w:r>
        <w:t xml:space="preserve"> </w:t>
      </w:r>
      <w:r>
        <w:t xml:space="preserve">In 2006, the church celebrated its 75th year in West Hartford; its tradition of being a free liberal faith continues.</w:t>
      </w:r>
    </w:p>
    <w:p>
      <w:pPr>
        <w:pStyle w:val="BodyText"/>
      </w:pPr>
      <w:r>
        <w:t xml:space="preserve">When the church was built on Fern Street, there was only one other house, built in 1930, on the stretch of Fern Street between Trout Brook and Main Street. Plots had been laid out in the neighborhood just to the north, with a number of houses on Linwold Street built between 1928 and 1931.</w:t>
      </w:r>
    </w:p>
    <w:p>
      <w:pPr>
        <w:pStyle w:val="BodyText"/>
      </w:pPr>
      <w:r>
        <w:t xml:space="preserve">About this time, the town had begun to feel the effects of the Great Depression and Town Manager Benjamin Miller developed public works jobs for unemployed men in town, working in the town parks, helping to dig sewers and work on the roads. The welfare rolls increased, and Miller felt it was necessary for the government to intervene to stop the downward cycle. He would have embraced the building of the Church of the Redeemer at 433 Fern Street for it provided jobs for masons, bricklayers, electricians, plumbers and carpenters.</w:t>
      </w:r>
    </w:p>
    <w:p>
      <w:pPr>
        <w:pStyle w:val="BodyText"/>
      </w:pPr>
      <w:r>
        <w:t xml:space="preserve">The Church of the Redeemer’s journey to Fern Street began back in 1821, when Boston’s Hosea Ballou preached in Hartford, proclaiming that there was no punishment for sins after death. He preached that love, not sin, was the most powerful force in religion. He believed that atonement, or as he called it, reconciliation, not damnation, was at the core of a person’s relationship with God. He preached about the holiness and happiness of all people; he believed that the spirit of the gospel of the Son of God was to love your enemies, and render good for evil.</w:t>
      </w:r>
    </w:p>
    <w:p>
      <w:pPr>
        <w:pStyle w:val="BodyText"/>
      </w:pPr>
      <w:r>
        <w:t xml:space="preserve">Ballou’s beliefs were radical in the early 19th century, especially when the ideas of the Second Great Awakening swept the eastern seaboard as evangelicals tried to fend off the spread of religious rationalism. According to these religious revivalists, converts had to submit totally to a vengeful and all powerful God. Those who were</w:t>
      </w:r>
      <w:r>
        <w:t xml:space="preserve"> </w:t>
      </w:r>
      <w:r>
        <w:t xml:space="preserve">“</w:t>
      </w:r>
      <w:r>
        <w:t xml:space="preserve">born again</w:t>
      </w:r>
      <w:r>
        <w:t xml:space="preserve">”</w:t>
      </w:r>
      <w:r>
        <w:t xml:space="preserve"> </w:t>
      </w:r>
      <w:r>
        <w:t xml:space="preserve">believed that a life of good works on earth could earn grace in the eyes of God at death. The Universalists reacted to the evangelical belief that there was judgment at death. For Universalists, God was a God of love who did not judge. They were laughed at and ridiculed for this belief. When Ballou first started preaching, there were about 18 Universalists ministers in the whole country, and by the time he was buried in 1852, there were over 800,000 Universalists. In 2006, there are over 1000 congregations in the United States.</w:t>
      </w:r>
    </w:p>
    <w:p>
      <w:pPr>
        <w:pStyle w:val="BodyText"/>
      </w:pPr>
      <w:r>
        <w:t xml:space="preserve">Ballou’s message hit fertile ground in Hartford and disgruntled Congregationalists formed the</w:t>
      </w:r>
      <w:r>
        <w:t xml:space="preserve"> </w:t>
      </w:r>
      <w:r>
        <w:t xml:space="preserve">“</w:t>
      </w:r>
      <w:r>
        <w:t xml:space="preserve">First Independent Universalist Society of the City of Hartford</w:t>
      </w:r>
      <w:r>
        <w:t xml:space="preserve">”</w:t>
      </w:r>
      <w:r>
        <w:t xml:space="preserve"> </w:t>
      </w:r>
      <w:r>
        <w:t xml:space="preserve">and by 1824, built their first meeting house on Central Row across from the Old State House. By 1860, this building was too small and the church moved to the location of the present day Travelers Tower. In 1906, the church moved west to Asylum Hill. There was a time in the 20th century when it was thought the Universalists would merge with the Asylum Hill Congregational Church, but it kept its own identity. Each of the first three sites was prime real estate and each sale paid the expense of building the next church.</w:t>
      </w:r>
    </w:p>
    <w:p>
      <w:pPr>
        <w:pStyle w:val="BodyText"/>
      </w:pPr>
      <w:r>
        <w:t xml:space="preserve">In November 1929, just a week after the stock market crashed, the church voted to erect a new building in West Hartford. They gathered $13,000 within the next eight weeks to buy the plot of land, and with the uncertainty of the economy, their hope, and their faith, they went ahead with their plan. Walter Crabtree, a Hartford architect designed this colonial revival church as well as many houses in West Hartford in the 1930s. The congregation laid the cornerstone in 1930, and the building was finished in the early spring 1931 at a cost of $185,000. Richard McLaughlin was the first minister in West Hartford.</w:t>
      </w:r>
    </w:p>
    <w:p>
      <w:pPr>
        <w:pStyle w:val="BodyText"/>
      </w:pPr>
      <w:r>
        <w:t xml:space="preserve">The congregation continued to grow at the Church of the Redeemer. In 1961, the Unitarians and Universalists merged to become the Unitarian Universalist Association. In 1962, the name of the West Hartford Church changed to The Universalist Church of West Hartford, and an addition was built which included classrooms and a multi-purpose hall. The membership of the church peaked in the late 60s and early 70s, just as the population of West Hartford topped out at about 73,000. The church is growing again, signaled by the reinstatement of two services on Sunday in 2001, with the vigorous leadership of Jan K. Nielsen, providing a home for religious liberals from around the region. Today the Universalist Church of West Hartford is one of the twenty largest UUA congregations in the country.</w:t>
      </w:r>
    </w:p>
    <w:p>
      <w:pPr>
        <w:pStyle w:val="BodyText"/>
      </w:pPr>
      <w:r>
        <w:t xml:space="preserve">The town of West Hartford matured as a suburb in the last 75 years. The area around the Universalist Church is completely developed. West Hartford offers almost 40 different houses of worship, which is four times more than the ten offered 75 years ago. The wide variety of religious choices is a unique strength of the town.</w:t>
      </w:r>
    </w:p>
    <w:p>
      <w:pPr>
        <w:pStyle w:val="Heading2"/>
      </w:pPr>
      <w:bookmarkStart w:id="148" w:name="democracy-and-the-town-hall"/>
      <w:r>
        <w:t xml:space="preserve">Democracy and the Town Hall</w:t>
      </w:r>
      <w:bookmarkEnd w:id="148"/>
    </w:p>
    <w:p>
      <w:pPr>
        <w:pStyle w:val="FirstParagraph"/>
      </w:pPr>
      <w:r>
        <w:rPr>
          <w:i/>
        </w:rPr>
        <w:t xml:space="preserve">Originally appeared in West Hartford Life, November 2001</w:t>
      </w:r>
    </w:p>
    <w:p>
      <w:pPr>
        <w:pStyle w:val="BodyText"/>
      </w:pPr>
      <w:r>
        <w:t xml:space="preserve">Democracy is a messy system. Decisions can take years to make because democracy provides ways for every manner of people to express their opinion and it often ends up dividing a community. Sometimes democracy is infuriating: representatives hesitate and compromise too soon, elected leaders often face unjust criticism, and it is often difficult to question the majority. But this messy process, occurring over and over again, and what it symbolizes helps define our democratic tradition.</w:t>
      </w:r>
    </w:p>
    <w:p>
      <w:pPr>
        <w:pStyle w:val="BodyText"/>
      </w:pPr>
      <w:r>
        <w:t xml:space="preserve">West Hartford’s Town Hall history is fraught with democratic hesitation and expressions of opinions. Not only did West Hartfordites fight about building new Town Halls, they spent much time arguing about what to do with the old ones. Between 1934 and 1957, the local leadership and the citizens joined together to build the new town hall and then squabbled for 20 years about what to do with the old building. West Hartford was a solidly Republican town from its independence in 1854 until the 1970s. Even so, political tension existed, and Republicans were not afraid to take advantage of help from the Democratic federal government in the 1930s to build.</w:t>
      </w:r>
    </w:p>
    <w:p>
      <w:pPr>
        <w:pStyle w:val="BodyText"/>
      </w:pPr>
      <w:r>
        <w:t xml:space="preserve">Studies of the need for a new Town Hall came as early as February 1934, from three civic groups – the Chamber of Commerce, the Civitan Club, and the Exchange Club. They wrote a letter to the Town Council providing reasons for a new municipal building after a prolonged and careful study of the town’s need. The Council drafted plans for a</w:t>
      </w:r>
      <w:r>
        <w:t xml:space="preserve"> </w:t>
      </w:r>
      <w:r>
        <w:t xml:space="preserve">“</w:t>
      </w:r>
      <w:r>
        <w:t xml:space="preserve">civic center</w:t>
      </w:r>
      <w:r>
        <w:t xml:space="preserve">”</w:t>
      </w:r>
      <w:r>
        <w:t xml:space="preserve"> </w:t>
      </w:r>
      <w:r>
        <w:t xml:space="preserve">in the ensuing year, but chose to act on the town hall when they saw the possibility of some federal money to help pay for the building.</w:t>
      </w:r>
    </w:p>
    <w:p>
      <w:pPr>
        <w:pStyle w:val="BodyText"/>
      </w:pPr>
      <w:r>
        <w:t xml:space="preserve">By June 1935, in the heart of the Great Depression, West Hartford town officials clamored for a new Town Hall. Max Goldenthal, President (no Mayor until the 1950s) of the Town Council appointed a committee of three men to study allowing West Hartford to take advantage of money provided under a new grant plan of the Projects Works Administration (PWA). The town thought they could get 45% of the building costs paid by the federal government. Many Republican towns refused to take the federal money</w:t>
      </w:r>
    </w:p>
    <w:p>
      <w:pPr>
        <w:pStyle w:val="BodyText"/>
      </w:pPr>
      <w:r>
        <w:t xml:space="preserve">Many Republican towns refused to accept money from Franklin D. Roosevelt’s New Deal programs, disagreeing with his premise that it was the role of the federal government to help out at the local level. In fact, once the building plan had been presented in October, Mr. Ludlow, the president of the town’s taxpayers’ association said</w:t>
      </w:r>
      <w:r>
        <w:t xml:space="preserve"> </w:t>
      </w:r>
      <w:r>
        <w:t xml:space="preserve">“</w:t>
      </w:r>
      <w:r>
        <w:t xml:space="preserve">We are lending approval to the scheme of the New Deal. How can we Republicans accept this grant this year and then next year oppose the administration?</w:t>
      </w:r>
      <w:r>
        <w:t xml:space="preserve">”</w:t>
      </w:r>
    </w:p>
    <w:p>
      <w:pPr>
        <w:pStyle w:val="BodyText"/>
      </w:pPr>
      <w:r>
        <w:t xml:space="preserve">But Ludlow’s ideas were in the minority and the town went ahead with plans for the new town hall. Chosen to present the project to the town was Councilmen D. Hayes Murphy, President of Wiremold, and Dennis Ahern, a local builder.</w:t>
      </w:r>
    </w:p>
    <w:p>
      <w:pPr>
        <w:pStyle w:val="BodyText"/>
      </w:pPr>
      <w:r>
        <w:t xml:space="preserve">At the well-attended public hearing, Louis N. Denniston, representing the West Hartford Chamber of Commerce, gave a brief history of the present town hall, which was the remade third building of the First Congregational Church, situated on the northwest corner of Farmington and North Main and presently the site of of our peace memorial. Controversy had raged over the inadequacy and safety hazards in the building for years. Denniston argued that the present building was unsafe. West Hartford, he argued, was one of the wealthiest communities in the country for its size. He believed it should have</w:t>
      </w:r>
      <w:r>
        <w:t xml:space="preserve"> </w:t>
      </w:r>
      <w:r>
        <w:t xml:space="preserve">“</w:t>
      </w:r>
      <w:r>
        <w:t xml:space="preserve">a building in harmony with its position.</w:t>
      </w:r>
      <w:r>
        <w:t xml:space="preserve">”</w:t>
      </w:r>
    </w:p>
    <w:p>
      <w:pPr>
        <w:pStyle w:val="BodyText"/>
      </w:pPr>
      <w:r>
        <w:t xml:space="preserve">By October 23, 1935, the Town Council approved building the new Town Hall and hired architects to draw a plan. The federal government wanted things to move quickly and the Council agreed that there wasn’t time to have competitive bids between architects. On October 29, the Council voted to accept the $141,300 grant from the PWA. Total cost of the project was about $314,000, which included $100,000 for buying the land from the First Congregational Church that lay just south of the church. The plan had to be in place by December.</w:t>
      </w:r>
    </w:p>
    <w:p>
      <w:pPr>
        <w:pStyle w:val="BodyText"/>
      </w:pPr>
      <w:r>
        <w:t xml:space="preserve">Only six months elapsed from the idea to breaking ground on December 10. The federal government, to help get more men back to work during the Depression, pushed this speedy timetable. When the building opened 13 months later, the federal reports showed that the project had employed a total of 635 men. A daily average of 185 men from the building trades and allied industries were employed for about eight months. At least 460 men gained employment off-site to provide materials for the building. The federal government funded 40% of the cost of five town halls in Connecticut by 1937 for a total of $1,000,000.</w:t>
      </w:r>
    </w:p>
    <w:p>
      <w:pPr>
        <w:pStyle w:val="BodyText"/>
      </w:pPr>
      <w:r>
        <w:t xml:space="preserve">The building process went smoothly, but the plans hit a temporary snag when, in October, a group of townspeople protested the felling of ten old maples in front of the almost-completed South Main Street building. The street, town officials said, had to be widened. David J. Raynsford, a 90 year old resident, said</w:t>
      </w:r>
      <w:r>
        <w:t xml:space="preserve"> </w:t>
      </w:r>
      <w:r>
        <w:t xml:space="preserve">“</w:t>
      </w:r>
      <w:r>
        <w:t xml:space="preserve">Folks out here do about as they like,</w:t>
      </w:r>
      <w:r>
        <w:t xml:space="preserve">”</w:t>
      </w:r>
      <w:r>
        <w:t xml:space="preserve"> </w:t>
      </w:r>
      <w:r>
        <w:t xml:space="preserve">as he protested taking the trees down. He said,</w:t>
      </w:r>
      <w:r>
        <w:t xml:space="preserve"> </w:t>
      </w:r>
      <w:r>
        <w:t xml:space="preserve">“</w:t>
      </w:r>
      <w:r>
        <w:t xml:space="preserve">Those trees are over a hundred – it took a lot of time for them to grow. And now they’re turning them into cord-wood. It isn’t right.</w:t>
      </w:r>
      <w:r>
        <w:t xml:space="preserve">”</w:t>
      </w:r>
      <w:r>
        <w:t xml:space="preserve"> </w:t>
      </w:r>
      <w:r>
        <w:t xml:space="preserve">Though these protesters may have supported the building, they balked at what they saw as destroying the environment.</w:t>
      </w:r>
    </w:p>
    <w:p>
      <w:pPr>
        <w:pStyle w:val="BodyText"/>
      </w:pPr>
      <w:r>
        <w:t xml:space="preserve">Mrs. Roy D. Bassette, secretary of the West Hartford Garden Club wanted an injunction to stop the cutting. She started protesting a week before, but not enough people came to her aid for legal action.</w:t>
      </w:r>
    </w:p>
    <w:p>
      <w:pPr>
        <w:pStyle w:val="BodyText"/>
      </w:pPr>
      <w:r>
        <w:t xml:space="preserve">Town Manager Rodney L. Loomis said that the trees would be made into stove wood and would be distributed to people cared for by the Welfare Department.</w:t>
      </w:r>
    </w:p>
    <w:p>
      <w:pPr>
        <w:pStyle w:val="BodyText"/>
      </w:pPr>
      <w:r>
        <w:t xml:space="preserve">This building, according to the townspeople, represented the messiness democracy. At the dedication of the building, U.S. District Attorney Robert P. Butler, alluding to political events in Europe, said:</w:t>
      </w:r>
    </w:p>
    <w:p>
      <w:pPr>
        <w:pStyle w:val="BlockText"/>
      </w:pPr>
      <w:r>
        <w:t xml:space="preserve">May this building which we here dedicate, be the spiritual as well as the physical temple of constitutional self-government… The sovereignty of man will sometimes be denied, his rights of free self-government will sometimes be surrendered as we have seen them denied and surrendered before our very eyes these past few years. But make no mistake, these things are only temporary. Sooner or later the deceived and deluded peoples will reclaim their heritage. The right of democratic self-government cannot be wholly destroyed.</w:t>
      </w:r>
    </w:p>
    <w:p>
      <w:pPr>
        <w:pStyle w:val="FirstParagraph"/>
      </w:pPr>
      <w:r>
        <w:t xml:space="preserve">Getting rid of the old town hall ended up as one of those messy decisions about which many people had a say. One of the selling points of the town hall project was that the town could sell the site of the old town hall on the northwest corner of Farmington and South Main to get money to pay against the cost of the new building. But, in true democratic fashion, where sovereignty lies with the people, voters voted in a 1937 referendum not to sell the property or the buildings. But, by 1939, two years after the opening of the Town Hall, the three buildings on the site – the old Town Hall (built in 1835), its brick annex, and the old library still stood vacant. The old Town Hall was in such bad shape that most people felt it was unsafe to occupy. But others believed it was a historical building worth saving.</w:t>
      </w:r>
    </w:p>
    <w:p>
      <w:pPr>
        <w:pStyle w:val="BodyText"/>
      </w:pPr>
      <w:r>
        <w:t xml:space="preserve">Mrs. Bassette, the woman who wanted to save the trees, also wanted to save the building. In a letter to the Town Council she wrote:</w:t>
      </w:r>
    </w:p>
    <w:p>
      <w:pPr>
        <w:pStyle w:val="BlockText"/>
      </w:pPr>
      <w:r>
        <w:t xml:space="preserve">Symbolically the old Town Hall is more than just a bit of architecture occupying a valuable piece of land. It is the roots of our community, and together with all town halls throughout the country it is the roots of America. Such a thing should not be destroyed for a comparatively small amount of money, when many times that amount would never pay for the historical and spiritual value of this building.</w:t>
      </w:r>
    </w:p>
    <w:p>
      <w:pPr>
        <w:pStyle w:val="FirstParagraph"/>
      </w:pPr>
      <w:r>
        <w:t xml:space="preserve">In January 1942, the Chamber of Commerce President proposed that the abandoned buildings be set up as an emergency hospital to care for the injured in case of an air raid. The building was never used as an emergency hospital, but was used as a billet for quartermaster troops assigned to the Farmington Avenue Armory and as an examining station by the Selective Service during the war. In 1947, the town tried to sell the property and claimed, in the real estate boom, that they had bids of up to $175,000 for the land. One bid was from Best &amp; Co. department store wanting to build a suburban store. Town Council candidates in the 1947 election made a campaign issue out of the land, hoping that the proceeds could be used to build a veterans hall. Another town referendum, this one on April 8, 1947 allowed townspeople to vote.</w:t>
      </w:r>
    </w:p>
    <w:p>
      <w:pPr>
        <w:pStyle w:val="BodyText"/>
      </w:pPr>
      <w:r>
        <w:t xml:space="preserve">Various town groups weighed in on selling the property, but the townspeople voted 2 to 1 to save the land and the buildings. In June, the council voted for funds to demolish the brick annex and it was knocked down by the end of the summer.</w:t>
      </w:r>
    </w:p>
    <w:p>
      <w:pPr>
        <w:pStyle w:val="BodyText"/>
      </w:pPr>
      <w:r>
        <w:t xml:space="preserve">In 1956, the old Town Hall still stood vacant, 19 years after the new town hall opened. Attempts to put it to use were prohibitively expensive and the building was an eyesore. But the local government was not sure how long the 1947 referendum bound them to keep the land.</w:t>
      </w:r>
    </w:p>
    <w:p>
      <w:pPr>
        <w:pStyle w:val="BodyText"/>
      </w:pPr>
      <w:r>
        <w:t xml:space="preserve">Finally on March 27, 1957 the Council ordered the building to be razed. The site became a park and the stone benches were made from the old church steps. It was reported</w:t>
      </w:r>
      <w:r>
        <w:t xml:space="preserve"> </w:t>
      </w:r>
      <w:r>
        <w:t xml:space="preserve">“</w:t>
      </w:r>
      <w:r>
        <w:t xml:space="preserve">it is significant to note that West Hartford has taken the leadership in providing a small park within a high commercial district.</w:t>
      </w:r>
      <w:r>
        <w:t xml:space="preserve">”</w:t>
      </w:r>
    </w:p>
    <w:p>
      <w:pPr>
        <w:pStyle w:val="BodyText"/>
      </w:pPr>
      <w:r>
        <w:t xml:space="preserve">The town moved quickly to get the new Town Hall built, but agonized over the old town hall building because of what it symbolized – not so much for the value of the building. We can still identify with the power of these symbols and the importance of a democratic process, no matter how messy.</w:t>
      </w:r>
    </w:p>
    <w:p>
      <w:pPr>
        <w:pStyle w:val="Heading2"/>
      </w:pPr>
      <w:bookmarkStart w:id="149" w:name="west-hartford-art-league"/>
      <w:r>
        <w:t xml:space="preserve">West Hartford Art League</w:t>
      </w:r>
      <w:bookmarkEnd w:id="149"/>
    </w:p>
    <w:p>
      <w:pPr>
        <w:pStyle w:val="FirstParagraph"/>
      </w:pPr>
      <w:r>
        <w:rPr>
          <w:i/>
        </w:rPr>
        <w:t xml:space="preserve">Adapted from a talk delivered at the West Hartford Art League, April 9, 2016</w:t>
      </w:r>
    </w:p>
    <w:p>
      <w:pPr>
        <w:pStyle w:val="BodyText"/>
      </w:pPr>
      <w:r>
        <w:t xml:space="preserve">In 1933, two artists organized the West Hartford Art Center to provide instruction in painting, drawing, sculpture, oil, pastel, watercolor, terra cotta and linoleum. Housed on the second floor of a vacant school building at 14 North Main, both children and adults flocked to the Center to hone their skills in rooms set aside for artists. The Center grew out of the friendship between artists Gertrude Patterson (1882-1952) and Rebecca Field (1905-2002) who shared a studio in the old school building.</w:t>
      </w:r>
    </w:p>
    <w:p>
      <w:pPr>
        <w:pStyle w:val="BodyText"/>
      </w:pPr>
      <w:r>
        <w:t xml:space="preserve">From the instructional Art Center, grew the idea of an art league to bring together West Hartford people interested in various aspects of art in an organization that would give the community a center for art activities. The West Hartford group modeled their organization after successful art leagues in Springfield and New Britain.</w:t>
      </w:r>
    </w:p>
    <w:p>
      <w:pPr>
        <w:pStyle w:val="BodyText"/>
      </w:pPr>
      <w:r>
        <w:t xml:space="preserve">The West Hartford Art Center became the West Hartford Art League (WHAL) in 1934 and, originally, the old Center School provided an ideal place for creative expression. Their space included a stage for modeling, large windows facing south and lilac trees and woodbine out the windows. Those who became members got to use the studios, received free instruction weekly in drawing and painting, could exhibit their art, and could attend functions including lectures, social gatherings, and exhibitions. The League wanted to stimulate interest in art in West Hartford and the vicinity.</w:t>
      </w:r>
    </w:p>
    <w:p>
      <w:pPr>
        <w:pStyle w:val="BodyText"/>
      </w:pPr>
      <w:r>
        <w:t xml:space="preserve">The League held an art appreciation discussion group every Wednesday night. In 1934, when the Picasso Exhibit came to the Avery Memorial at the Wadsworth Atheneum it was the first major retrospective of his work in the United States. The WHAL sponsored a talk and discussion on Picasso’s work both for those in the League and those in the community.</w:t>
      </w:r>
    </w:p>
    <w:p>
      <w:pPr>
        <w:pStyle w:val="BodyText"/>
      </w:pPr>
      <w:r>
        <w:t xml:space="preserve">But, the artists shared the Center School with dancers and singers and they yearned for a space of their own. When Sedgwick School was completed in 1931, the West District School closed, and this building became an possibility for the WHAL. In 1935, the president of the Art League went to Town Manager Rodney Loomis to request larger quarters for the growing art group. Loomis recognized the space issues of the league, and offered them the building. League members felt its central location trumped the problems with the building. It had no plumbing or central heating and only a wood stove. Members had to carry water in pails from a neighbor’s house before holding their spring exhibition and tea party in 1935.</w:t>
      </w:r>
    </w:p>
    <w:p>
      <w:pPr>
        <w:pStyle w:val="BodyText"/>
      </w:pPr>
      <w:r>
        <w:t xml:space="preserve">The League had to raise money, and they made it fun. They held teas and fundraisers to fund a furnace. By 1939 they raised enough money to build a kiln. They hired Simon Kelsey, a well known pottery artist, to conduct classes in pottery making.</w:t>
      </w:r>
    </w:p>
    <w:p>
      <w:pPr>
        <w:pStyle w:val="BodyText"/>
      </w:pPr>
      <w:r>
        <w:t xml:space="preserve">Gertrude Hough Patterson and Rebecca Field met at the Art Center and partnered to found this organization and make it work. They were of different generations, Patterson at 50 and Field at 27 when they founded the organization. But they both felt that there was more to the art world than making their art and teaching students. While they started by giving art lessons, they soon realized they wanted an organization for the community of people who loved, appreciated and lived their art.</w:t>
      </w:r>
    </w:p>
    <w:p>
      <w:pPr>
        <w:pStyle w:val="BodyText"/>
      </w:pPr>
      <w:r>
        <w:t xml:space="preserve">And Field and Patterson helped draw people to the League. Patterson worked in oil and pastel, as a portrait and landscape painter. She studied at the Norwich Art School, the Yale School of Fine Arts, the Eric Pope School, the Chicago Institute, and the Philadelphia Academy of Fine Arts. She taught at the Norwich Art School, Norwich Free Academy, in private schools and at Mount Holyoke College. One of her portraits hangs now at the WHAL.</w:t>
      </w:r>
    </w:p>
    <w:p>
      <w:pPr>
        <w:pStyle w:val="BodyText"/>
      </w:pPr>
      <w:r>
        <w:t xml:space="preserve">Rebecca Field studied at the Mass College of Art in Boston and then, in the late 1920s for two years in Munich, Germany. On her return, she settled in Hartford and taught for 40 years at the WHAL. She often exhibited her watercolors, sculpture, prints and miniatures at the League building. Her sculptures, according to a catalogue of works done under the aegis of the Federal Arts Project, are largely female figures and heads of women students done in plaster and bronze and ranged from realism to decorative in purpose. Field also used watercolors to paint landscapes and marine scenes. She painted scenes from the Berkshires and Grand Manan Island off of the Maine coast, as well as scenes from her travels in Germany, Scotland and England.</w:t>
      </w:r>
    </w:p>
    <w:p>
      <w:pPr>
        <w:pStyle w:val="CaptionedFigure"/>
      </w:pPr>
      <w:r>
        <w:drawing>
          <wp:inline>
            <wp:extent cx="5334000" cy="8444935"/>
            <wp:effectExtent b="0" l="0" r="0" t="0"/>
            <wp:docPr descr="Rebecca Field Jones celebrated 50 years with the West Hartford Art League in 1994. She stands with her sculpture which the League still displays, and may be a self-portrait. Source: West Hartford Art League." title="" id="1" name="Picture"/>
            <a:graphic>
              <a:graphicData uri="http://schemas.openxmlformats.org/drawingml/2006/picture">
                <pic:pic>
                  <pic:nvPicPr>
                    <pic:cNvPr descr="images/07-art-league.jpg" id="0" name="Picture"/>
                    <pic:cNvPicPr>
                      <a:picLocks noChangeArrowheads="1" noChangeAspect="1"/>
                    </pic:cNvPicPr>
                  </pic:nvPicPr>
                  <pic:blipFill>
                    <a:blip r:embed="rId150"/>
                    <a:stretch>
                      <a:fillRect/>
                    </a:stretch>
                  </pic:blipFill>
                  <pic:spPr bwMode="auto">
                    <a:xfrm>
                      <a:off x="0" y="0"/>
                      <a:ext cx="5334000" cy="8444935"/>
                    </a:xfrm>
                    <a:prstGeom prst="rect">
                      <a:avLst/>
                    </a:prstGeom>
                    <a:noFill/>
                    <a:ln w="9525">
                      <a:noFill/>
                      <a:headEnd/>
                      <a:tailEnd/>
                    </a:ln>
                  </pic:spPr>
                </pic:pic>
              </a:graphicData>
            </a:graphic>
          </wp:inline>
        </w:drawing>
      </w:r>
    </w:p>
    <w:p>
      <w:pPr>
        <w:pStyle w:val="ImageCaption"/>
      </w:pPr>
      <w:r>
        <w:t xml:space="preserve">Rebecca Field Jones celebrated 50 years with the West Hartford Art League in 1994. She stands with her sculpture which the League still displays, and may be a self-portrait. Source: West Hartford Art League.</w:t>
      </w:r>
    </w:p>
    <w:p>
      <w:pPr>
        <w:pStyle w:val="BodyText"/>
      </w:pPr>
      <w:r>
        <w:t xml:space="preserve">Patterson and Field’s organization was actually buoyed by its start in 1933 during the Great Depression. The federal government funded for many artists. When Franklin D. Roosevelt took office in 1933, he felt the federal government’s job was to help get the economy out of the depression by employing people in public works. Artists benefited from his relief measure to employ artists and artisans to create murals, easel paintings, sculpture, graphic art, posters, photography, theatre scenic design, and arts and crafts.</w:t>
      </w:r>
    </w:p>
    <w:p>
      <w:pPr>
        <w:pStyle w:val="BodyText"/>
      </w:pPr>
      <w:r>
        <w:t xml:space="preserve">The first federal money came to the town through the Federal Emergency Relief Agency (FERA, 1933-35). Field worked with children in the West Hartford grade schools on an FERA project to provide instruction for the more talented pupils. She wanted them to have special art training instead of being slowed by instruction in classes where both talented and non-inspired pupils were subject to the same teaching. The FERA was replaced by the WPA and its Federal Art Project (FAP) in 1935 as the feds continued to think that employing people was the right thing to do. The WHAL found a way into the Federal Art Project (1935-1943) money. Though it did have a cultural impact, its main purpose was to get artists producing public art and to document American design. Artists created over 200,000 works, among them, some of the most significant pieces of public art in the country. Connecticut artists produced over 5,000 pieces of art including 107 murals, many of which still exist.</w:t>
      </w:r>
    </w:p>
    <w:p>
      <w:pPr>
        <w:pStyle w:val="BodyText"/>
      </w:pPr>
      <w:r>
        <w:t xml:space="preserve">In West Hartford, Rebecca Field sculpted a bas-relief of William Hall for Hall High. As a WPA artist, she painted 39 works listed in the WPA inventory. In 1935, she painted a cultural and historical pictorial map of West Hartford for Connecticut’s Tercentenary Committee with FERA money. She included ten former citizens who were prominent in West Hartford history. Artist Walter Korder, also an active member of the WHAL, got paid $23.60 per week to paint murals at Charter Oak School and the old Hall High, now the Town Hall. The town only had to pay for materials.</w:t>
      </w:r>
    </w:p>
    <w:p>
      <w:pPr>
        <w:pStyle w:val="BodyText"/>
      </w:pPr>
      <w:r>
        <w:t xml:space="preserve">By 1940, The West Hartford Art League was one of fastest growing organizations in town. Founded as a place where artists could meet, learn and become inspired, the organization built a community of artists and patrons and an appreciation for art carried on in the schools and by this organization today. While federal, state and local government has helped the League survive, continued public funding is needed for the organization and the arts to prosper.</w:t>
      </w:r>
    </w:p>
    <w:p>
      <w:pPr>
        <w:pStyle w:val="Heading2"/>
      </w:pPr>
      <w:bookmarkStart w:id="151" w:name="governor-robert-hurley"/>
      <w:r>
        <w:t xml:space="preserve">Governor Robert Hurley</w:t>
      </w:r>
      <w:bookmarkEnd w:id="151"/>
    </w:p>
    <w:p>
      <w:pPr>
        <w:pStyle w:val="FirstParagraph"/>
      </w:pPr>
      <w:r>
        <w:rPr>
          <w:i/>
        </w:rPr>
        <w:t xml:space="preserve">Originally appeared in West Hartford Life, August 2011</w:t>
      </w:r>
    </w:p>
    <w:p>
      <w:pPr>
        <w:pStyle w:val="BodyText"/>
      </w:pPr>
      <w:r>
        <w:t xml:space="preserve">On April 9, 1942, a caravan of 30 cars drove by 99 Outlook Avenue, jubilant in the Republican Town Council sweep of the local elections. 99 Outlook was the home of Connecticut’s Governor at the time: Robert A. Hurley. A Democrat, Hurley was likely not amused by the makeshift parade of cars.</w:t>
      </w:r>
    </w:p>
    <w:p>
      <w:pPr>
        <w:pStyle w:val="BodyText"/>
      </w:pPr>
      <w:r>
        <w:t xml:space="preserve">Robert and Evelyn Hurley moved to West Hartford from Bridgeport in 1937 when he was appointed Commissioner of Public Works. Robert Hurley (1895-1968) was born to Irish immigrants, attended Cheshire Academy and studied engineering at Lehigh University. He worked as a hod (brick) carrier to support himself at Lehigh. He was a four-sport athlete, starring in football and baseball; he played professionally in both sports after a stint in the US Navy on submarines during World War I. He then started a construction company in his hometown and in 1925, at age 30, he married a Bridgeport native, Evelyn Hedberg, a nurse. They had a son and two daughters.</w:t>
      </w:r>
    </w:p>
    <w:p>
      <w:pPr>
        <w:pStyle w:val="BodyText"/>
      </w:pPr>
      <w:r>
        <w:t xml:space="preserve">Hurley got involved in state government, in 1935, when he was 40 during the Great Depression when he served as the director of Fairfield County’s Works Progress Administration (WPA). When the 1936 Flood hit, then Democratic Governor Wilbur Cross named Hurley a special representative to coordinate relief activities between Hartford and the federal government. He then stepped up to coordinate the WPA for the entire state.</w:t>
      </w:r>
    </w:p>
    <w:p>
      <w:pPr>
        <w:pStyle w:val="BodyText"/>
      </w:pPr>
      <w:r>
        <w:t xml:space="preserve">Hurley was an</w:t>
      </w:r>
      <w:r>
        <w:t xml:space="preserve"> </w:t>
      </w:r>
      <w:r>
        <w:t xml:space="preserve">“</w:t>
      </w:r>
      <w:r>
        <w:t xml:space="preserve">ardent supporter</w:t>
      </w:r>
      <w:r>
        <w:t xml:space="preserve">”</w:t>
      </w:r>
      <w:r>
        <w:t xml:space="preserve"> </w:t>
      </w:r>
      <w:r>
        <w:t xml:space="preserve">of President Franklin D. Roosevelt and a big supporter of the New Deal.</w:t>
      </w:r>
    </w:p>
    <w:p>
      <w:pPr>
        <w:pStyle w:val="BodyText"/>
      </w:pPr>
      <w:r>
        <w:t xml:space="preserve">When Governor Cross appointed Hurley as Connecticut’s first Public Works Commissioner in 1937, Hurley moved to Outlook Avenue in West Hartford. Hurley stepped into a hornet’s nest in state government. Cross wanted him to oversee road planning, construction and repairs, while others believed that the Commissioner of the State Highway Department should be in charge. Cross believed the Highway Department was in cahoots with real estate agents employed by the State Highway Department who were benefiting by purchasing land along the planned route for the Merritt Parkway.</w:t>
      </w:r>
    </w:p>
    <w:p>
      <w:pPr>
        <w:pStyle w:val="BodyText"/>
      </w:pPr>
      <w:r>
        <w:t xml:space="preserve">Hurley issued a report that was damning towards the Highway Commissioner and the report called for the Commissioner to resign.</w:t>
      </w:r>
    </w:p>
    <w:p>
      <w:pPr>
        <w:pStyle w:val="BodyText"/>
      </w:pPr>
      <w:r>
        <w:t xml:space="preserve">Hurley used his record as Commissioner of Public Works to run for Governor. He seemed to run on Roosevelt’s coattails. The sitting Governor at the time was Republican Raymond Baldwin who had defeated the Democrat Cross in 1939. Hurley defeated Cross in the Democratic Convention and went on to defeat the incumbent Republican Governor by almost 14,000 votes.</w:t>
      </w:r>
    </w:p>
    <w:p>
      <w:pPr>
        <w:pStyle w:val="BodyText"/>
      </w:pPr>
      <w:r>
        <w:t xml:space="preserve">Hurley was only the fourth Democratic Governor out of 25 Governors in the previous 56 years. He was, as the</w:t>
      </w:r>
      <w:r>
        <w:t xml:space="preserve"> </w:t>
      </w:r>
      <w:r>
        <w:rPr>
          <w:i/>
        </w:rPr>
        <w:t xml:space="preserve">Hartford Courant</w:t>
      </w:r>
      <w:r>
        <w:t xml:space="preserve"> </w:t>
      </w:r>
      <w:r>
        <w:t xml:space="preserve">reported,</w:t>
      </w:r>
      <w:r>
        <w:t xml:space="preserve"> </w:t>
      </w:r>
      <w:r>
        <w:t xml:space="preserve">“</w:t>
      </w:r>
      <w:r>
        <w:t xml:space="preserve">West Hartford’s leading Democrat,</w:t>
      </w:r>
      <w:r>
        <w:t xml:space="preserve">”</w:t>
      </w:r>
      <w:r>
        <w:t xml:space="preserve"> </w:t>
      </w:r>
      <w:r>
        <w:t xml:space="preserve">who represented the New Deal Democrats that West Hartford Republicans wanted to taunt.</w:t>
      </w:r>
    </w:p>
    <w:p>
      <w:pPr>
        <w:pStyle w:val="BodyText"/>
      </w:pPr>
      <w:r>
        <w:t xml:space="preserve">Hurley served for one term. He introduced programs that helped both workers and the unemployed. He helped electrify some rural areas of Connecticut. He established Bradley Field as an airport and pushed the state to prepare for war. He developed</w:t>
      </w:r>
      <w:r>
        <w:t xml:space="preserve"> </w:t>
      </w:r>
      <w:r>
        <w:t xml:space="preserve">“</w:t>
      </w:r>
      <w:r>
        <w:t xml:space="preserve">Connecticut’s Compact for Victory</w:t>
      </w:r>
      <w:r>
        <w:t xml:space="preserve">”</w:t>
      </w:r>
      <w:r>
        <w:t xml:space="preserve"> </w:t>
      </w:r>
      <w:r>
        <w:t xml:space="preserve">pledging that all of Connecticut’s resources and industrial might and skills and energies of workers would be used in service to the U.S.</w:t>
      </w:r>
    </w:p>
    <w:p>
      <w:pPr>
        <w:pStyle w:val="BodyText"/>
      </w:pPr>
      <w:r>
        <w:t xml:space="preserve">When Hurley became Governor, he appointed several men from West Hartford to fill out his administration. He re-appointed Dr. Stanley H. Osborn as Commissioner of Public Health. He appointed West Hartford’s George L. Burke to be the new Commissioner of Public Works, the position Hurley held when he became Governor.</w:t>
      </w:r>
    </w:p>
    <w:p>
      <w:pPr>
        <w:pStyle w:val="BodyText"/>
      </w:pPr>
      <w:r>
        <w:t xml:space="preserve">Hurley also seemed to be an integral part of town life based on his speaking engagements in 1941, his first year in office.</w:t>
      </w:r>
    </w:p>
    <w:p>
      <w:pPr>
        <w:pStyle w:val="BodyText"/>
      </w:pPr>
      <w:r>
        <w:t xml:space="preserve">In April 1941, the West Hartford Grange gave Governor Hurley and his wife Evelyn the third and fourth degrees at a ceremony at the Masonic Hall on South Main Street. Hurley spoke as if the U.S. were on a war footing, saying</w:t>
      </w:r>
      <w:r>
        <w:t xml:space="preserve"> </w:t>
      </w:r>
      <w:r>
        <w:t xml:space="preserve">“</w:t>
      </w:r>
      <w:r>
        <w:t xml:space="preserve">the Grange must continue to live up to its ideals, but if we are to continue down the path of democracy we must crush out the rule head of intolerance… Eternal vigilance is the price of liberty and American would rather die than give it up.</w:t>
      </w:r>
      <w:r>
        <w:t xml:space="preserve">”</w:t>
      </w:r>
    </w:p>
    <w:p>
      <w:pPr>
        <w:pStyle w:val="BodyText"/>
      </w:pPr>
      <w:r>
        <w:t xml:space="preserve">In May 1941, Governor Hurley broke ground for the foundation of the Noah Webster Memorial Statue. About 60 people gathered to hear the Governor honor Webster as</w:t>
      </w:r>
      <w:r>
        <w:t xml:space="preserve"> </w:t>
      </w:r>
      <w:r>
        <w:t xml:space="preserve">“</w:t>
      </w:r>
      <w:r>
        <w:t xml:space="preserve">the town’s most famous citizen.</w:t>
      </w:r>
      <w:r>
        <w:t xml:space="preserve">”</w:t>
      </w:r>
      <w:r>
        <w:t xml:space="preserve"> </w:t>
      </w:r>
      <w:r>
        <w:t xml:space="preserve">A WPA band sang Auld Lang Syne, and Korszak Ziolkowski, the sculptor, was the master of ceremonies.</w:t>
      </w:r>
    </w:p>
    <w:p>
      <w:pPr>
        <w:pStyle w:val="BodyText"/>
      </w:pPr>
      <w:r>
        <w:t xml:space="preserve">Later on in the month, Hurley spoke before one of the largest Memorial Day crowds in the town’s history. He gave his speech at the North Green Cemetery and spoke about the war in Europe. He said that the U.S. had warned the Axis:</w:t>
      </w:r>
      <w:r>
        <w:t xml:space="preserve"> </w:t>
      </w:r>
      <w:r>
        <w:t xml:space="preserve">“</w:t>
      </w:r>
      <w:r>
        <w:t xml:space="preserve">an attack upon any base which may endanger the integrity of the Western Hemisphere will be resisted with force.</w:t>
      </w:r>
      <w:r>
        <w:t xml:space="preserve">”</w:t>
      </w:r>
      <w:r>
        <w:t xml:space="preserve"> </w:t>
      </w:r>
      <w:r>
        <w:t xml:space="preserve">He spoke about fighting for freedom of religion, speech, press and assembly to stop the totalitarian state which took away citizen rights, and against governments that had the ability to</w:t>
      </w:r>
      <w:r>
        <w:t xml:space="preserve"> </w:t>
      </w:r>
      <w:r>
        <w:t xml:space="preserve">“</w:t>
      </w:r>
      <w:r>
        <w:t xml:space="preserve">intern us in concentration camps and inflict upon us the cruelest tortures which were ever devised.</w:t>
      </w:r>
      <w:r>
        <w:t xml:space="preserve">”</w:t>
      </w:r>
    </w:p>
    <w:p>
      <w:pPr>
        <w:pStyle w:val="BodyText"/>
      </w:pPr>
      <w:r>
        <w:t xml:space="preserve">On June 13, 1941, Governor Hurley gave the commencement address at St. Joseph College when 49 young women graduated. Hurley again spoke of the war saying</w:t>
      </w:r>
      <w:r>
        <w:t xml:space="preserve"> </w:t>
      </w:r>
      <w:r>
        <w:t xml:space="preserve">“</w:t>
      </w:r>
      <w:r>
        <w:t xml:space="preserve">We must not try to escape the consequences of the wrath of a Hitler, a Mussolini, a Stalin or any of those who follow their bloody emblems… we must not seek comfort by hiding from reality.</w:t>
      </w:r>
      <w:r>
        <w:t xml:space="preserve">”</w:t>
      </w:r>
      <w:r>
        <w:t xml:space="preserve"> </w:t>
      </w:r>
      <w:r>
        <w:t xml:space="preserve">He claimed</w:t>
      </w:r>
      <w:r>
        <w:t xml:space="preserve"> </w:t>
      </w:r>
      <w:r>
        <w:t xml:space="preserve">“</w:t>
      </w:r>
      <w:r>
        <w:t xml:space="preserve">women’s education plays a vital part in this world</w:t>
      </w:r>
      <w:r>
        <w:t xml:space="preserve">”</w:t>
      </w:r>
      <w:r>
        <w:t xml:space="preserve"> </w:t>
      </w:r>
      <w:r>
        <w:t xml:space="preserve">emphasizing</w:t>
      </w:r>
      <w:r>
        <w:t xml:space="preserve"> </w:t>
      </w:r>
      <w:r>
        <w:t xml:space="preserve">“</w:t>
      </w:r>
      <w:r>
        <w:t xml:space="preserve">those human values upon which society depends for its very life.</w:t>
      </w:r>
      <w:r>
        <w:t xml:space="preserve">”</w:t>
      </w:r>
    </w:p>
    <w:p>
      <w:pPr>
        <w:pStyle w:val="BodyText"/>
      </w:pPr>
      <w:r>
        <w:t xml:space="preserve">Hurley ran for reelection in 1942, but lost to former Governor Baldwin by 26,000 votes, the man he had defeated just two years before. Baldwin proceeded to abolish the State Department of Public Works, which had led to Hurley’s political success.</w:t>
      </w:r>
    </w:p>
    <w:p>
      <w:pPr>
        <w:pStyle w:val="BodyText"/>
      </w:pPr>
      <w:r>
        <w:t xml:space="preserve">In 1944, Hurley won the Democratic nomination for Governor, but lost to Baldwin, again by 26,000 votes, even though it was a presidential year in which FDR won his fourth term. Hurley retired from politics, and allowed the Democratic Party to unite after it had split into factions.</w:t>
      </w:r>
    </w:p>
    <w:p>
      <w:pPr>
        <w:pStyle w:val="BodyText"/>
      </w:pPr>
      <w:r>
        <w:t xml:space="preserve">In December 1944, the federal government appointed Hurley to the Surplus Property Disposal Board. He was confirmed by the Senate and he flew to Washington DC to take up his duties.</w:t>
      </w:r>
    </w:p>
    <w:p>
      <w:pPr>
        <w:pStyle w:val="BodyText"/>
      </w:pPr>
      <w:r>
        <w:t xml:space="preserve">Hurley retired from government work and became vice president of the Narragansett Machine Company in Rhode Island, but continued to live in West Hartford. Hurley Hall at the University of Connecticut is named after him. In 1947, Hurley headed a manufacturing company that made silver and stainless steel ware called the Old Colony Silver Company.</w:t>
      </w:r>
    </w:p>
    <w:p>
      <w:pPr>
        <w:pStyle w:val="BodyText"/>
      </w:pPr>
      <w:r>
        <w:t xml:space="preserve">If you go to Fairview Cemetery, in section 9 in the southwest section, you can see the Hurley headstone in the second row up a slight hill. You would never know that Hurley had been Governor. The nondescript moss covered stone reads Beloved Husband Robert A. Hurley, His Beloved Wife Evelyn L. Hurley, Father and Mother of Joan, Robert &amp; Sally. The stone does not tell that Robert A. Hurley was Connecticut’s first Roman Catholic Governor when he served from 1941-43.</w:t>
      </w:r>
    </w:p>
    <w:p>
      <w:pPr>
        <w:pStyle w:val="Heading2"/>
      </w:pPr>
      <w:bookmarkStart w:id="152" w:name="historic-homes-developing-a-sense-of-community"/>
      <w:r>
        <w:t xml:space="preserve">Historic Homes: Developing a Sense of Community</w:t>
      </w:r>
      <w:bookmarkEnd w:id="152"/>
    </w:p>
    <w:p>
      <w:pPr>
        <w:pStyle w:val="FirstParagraph"/>
      </w:pPr>
      <w:r>
        <w:rPr>
          <w:i/>
        </w:rPr>
        <w:t xml:space="preserve">Originally appeared in West Hartford Life, September 2005</w:t>
      </w:r>
    </w:p>
    <w:p>
      <w:pPr>
        <w:pStyle w:val="BodyText"/>
      </w:pPr>
      <w:r>
        <w:t xml:space="preserve">In our fast-moving world, the permanence of our architecture inspires us to discover our sense of place. By observing houses in town, we can gain a better sense of our cultural roots, the history of the town and our human-made environment.</w:t>
      </w:r>
    </w:p>
    <w:p>
      <w:pPr>
        <w:pStyle w:val="BodyText"/>
      </w:pPr>
      <w:r>
        <w:t xml:space="preserve">Homes are prized by the families who live in them; visiting them can provide us a direct connection to the past.</w:t>
      </w:r>
    </w:p>
    <w:p>
      <w:pPr>
        <w:pStyle w:val="BodyText"/>
      </w:pPr>
      <w:r>
        <w:t xml:space="preserve">The Noah Webster House’s first historic house tour on September 17, 2005 will give us that chance. Five homes in the south end of town will be open to the public, three built in the colonial period, one in 1847 and one in 1900. Each provides a glimpse into the history of the town, the craftsmanship of architectural detail, and daily life in another time and place.</w:t>
      </w:r>
    </w:p>
    <w:p>
      <w:pPr>
        <w:pStyle w:val="BodyText"/>
      </w:pPr>
      <w:r>
        <w:t xml:space="preserve">The first two houses on the tour are owned by the town: the Sarah Whitman Hooker House at 1237 New Britain Avenue, built in 1735, and the Noah Webster House and West Hartford Historical Society at 227 South Main Street, built in 1747.</w:t>
      </w:r>
    </w:p>
    <w:p>
      <w:pPr>
        <w:pStyle w:val="BodyText"/>
      </w:pPr>
      <w:r>
        <w:t xml:space="preserve">The Sarah Whitman Hooker House was originally built in the 1720s and served both as a tavern and residence in the 18th, 19th, and 20th centuries. The house has been renovated several times and its restoration in the last 30 years reflects the lives of those who lived inside.</w:t>
      </w:r>
    </w:p>
    <w:p>
      <w:pPr>
        <w:pStyle w:val="BodyText"/>
      </w:pPr>
      <w:r>
        <w:t xml:space="preserve">Recently the house has been in the news with the naming of the new middle school after an enslaved man Bristow who bought his freedom in 1775 from the owners of the house, Thomas Hart and Sarah Whitman Hooker. Hooker’s house was also used as a prison for Tories during the American Revolution.</w:t>
      </w:r>
    </w:p>
    <w:p>
      <w:pPr>
        <w:pStyle w:val="BodyText"/>
      </w:pPr>
      <w:r>
        <w:t xml:space="preserve">In 1807 Sarah Whitman Hooker added on to the house and the changes were made in the Georgian style of architecture. The central chimney was taken out and two chimneys were put in, producing a central hallway with two rooms on each side. The roof was rebuilt to add a full second floor. This house has been restored to a time period in the late 18th and early 19th centuries. On the house tour, you will be invited into the first floor.</w:t>
      </w:r>
    </w:p>
    <w:p>
      <w:pPr>
        <w:pStyle w:val="BodyText"/>
      </w:pPr>
      <w:r>
        <w:t xml:space="preserve">The Noah Webster House is restored to the year 1774 and represents a classic two-over-two colonial saltbox. In the 18th century the Websters owned 80 acres of land stretching west down the hill from Main Street.</w:t>
      </w:r>
    </w:p>
    <w:p>
      <w:pPr>
        <w:pStyle w:val="BodyText"/>
      </w:pPr>
      <w:r>
        <w:t xml:space="preserve">Though only a few of the present furnishings actually belonged to Noah, the house has period furniture which shows the difference in lifestyle 230 years ago. In this house, compare the</w:t>
      </w:r>
      <w:r>
        <w:t xml:space="preserve"> </w:t>
      </w:r>
      <w:r>
        <w:t xml:space="preserve">“</w:t>
      </w:r>
      <w:r>
        <w:t xml:space="preserve">new</w:t>
      </w:r>
      <w:r>
        <w:t xml:space="preserve">”</w:t>
      </w:r>
      <w:r>
        <w:t xml:space="preserve"> </w:t>
      </w:r>
      <w:r>
        <w:t xml:space="preserve">lean-to kitchen and fireplace from the late 18th century, which was built to save on wood and heat, to the original. Notice how the furniture is moveable and how rooms served more and different purposes than they do today. The new reproduction kitchen allows the museum to continue to be a hands-on museum without further endangering the original house.</w:t>
      </w:r>
    </w:p>
    <w:p>
      <w:pPr>
        <w:pStyle w:val="BodyText"/>
      </w:pPr>
      <w:r>
        <w:t xml:space="preserve">The third house, and one of the three private homes to be opened, is the Benjamin Colton House at 25 Sedgwick Road, built in 1769. This was built by the son of the second minister of the West Division. Reverend Colton was the minister of the first church in the West Division from 1713-1759. His first son George and grandsons Chester and George became ministers in other Connecticut towns.</w:t>
      </w:r>
    </w:p>
    <w:p>
      <w:pPr>
        <w:pStyle w:val="BodyText"/>
      </w:pPr>
      <w:r>
        <w:t xml:space="preserve">In the early 20th century, the Scarboroughs lived in the house. Clarence Scarborough served in World War I and kept the salutation</w:t>
      </w:r>
      <w:r>
        <w:t xml:space="preserve"> </w:t>
      </w:r>
      <w:r>
        <w:t xml:space="preserve">“</w:t>
      </w:r>
      <w:r>
        <w:t xml:space="preserve">colonel</w:t>
      </w:r>
      <w:r>
        <w:t xml:space="preserve">”</w:t>
      </w:r>
      <w:r>
        <w:t xml:space="preserve"> </w:t>
      </w:r>
      <w:r>
        <w:t xml:space="preserve">throughout his life. Note the setting of the house and imagine how the number of houses and farmland changed, particularly in the early 20th century.</w:t>
      </w:r>
    </w:p>
    <w:p>
      <w:pPr>
        <w:pStyle w:val="BodyText"/>
      </w:pPr>
      <w:r>
        <w:t xml:space="preserve">Residents of this home led the opposition to the building of the proposed Frank Lloyd Wright Theater on the corner of South Main Street and Sedgwick Road in the early 1950s.</w:t>
      </w:r>
    </w:p>
    <w:p>
      <w:pPr>
        <w:pStyle w:val="BodyText"/>
      </w:pPr>
      <w:r>
        <w:t xml:space="preserve">The fourth house is the Buckley-Coffing House, 272 South Main Street, built in 1847. It has 11 rooms, six fireplaces and an eclectic architectural style. This house is one of the few remaining mid-19th century farmhouses in town.</w:t>
      </w:r>
    </w:p>
    <w:p>
      <w:pPr>
        <w:pStyle w:val="BodyText"/>
      </w:pPr>
      <w:r>
        <w:t xml:space="preserve">The town’s population of about 1,000 in 1774 grew to only about 1,200 in 1854; not that many houses were built in those 75 years. This is a vernacular farmhouse with elements of Greek Revival and Italianate style.</w:t>
      </w:r>
    </w:p>
    <w:p>
      <w:pPr>
        <w:pStyle w:val="BodyText"/>
      </w:pPr>
      <w:r>
        <w:t xml:space="preserve">George Buckley sold the house to Charles Coffing in 1863. Coffing’s son inherited the house two years later. The property was still run as a farm until it was subdivided in the 1930s and then Webster HIll School was built behind it in the late 1940s.</w:t>
      </w:r>
    </w:p>
    <w:p>
      <w:pPr>
        <w:pStyle w:val="BodyText"/>
      </w:pPr>
      <w:r>
        <w:t xml:space="preserve">The newest house on the tour is the Charles E. Beach House at 18 Brightwood Lane, built in 1900. In 1859 his father, Charles M. Beach, the owner of a chemical and dye company in Hartford, bought a piece of land on the northeast corner of New Britain Avenue and South Main Street. He added to the property and became a gentleman farmer, developing a herd of high-grade cows on his Vine Hill Farm.</w:t>
      </w:r>
    </w:p>
    <w:p>
      <w:pPr>
        <w:pStyle w:val="BodyText"/>
      </w:pPr>
      <w:r>
        <w:t xml:space="preserve">These cows produced some of the first sterilized baby’s milk. One of his sons, Charles E. Beach, managed the farm. Beach was a civil engineer who did all the surveying and engineering work for the town.</w:t>
      </w:r>
    </w:p>
    <w:p>
      <w:pPr>
        <w:pStyle w:val="BodyText"/>
      </w:pPr>
      <w:r>
        <w:t xml:space="preserve">Beach was elected to the board of selectmen and was elected as a Democratic representative to the General Assembly, possibly the first Democrat ever from the town.</w:t>
      </w:r>
    </w:p>
    <w:p>
      <w:pPr>
        <w:pStyle w:val="BodyText"/>
      </w:pPr>
      <w:r>
        <w:t xml:space="preserve">In 1902, Charles M. Beach built a shingle style 20-room house with three stories, multiple dormers, balconies and seven fireplaces. The first floor of the home, which will be open in the house tour, includes seven ornamental woods and remarkable wood craftsmanship.</w:t>
      </w:r>
    </w:p>
    <w:p>
      <w:pPr>
        <w:pStyle w:val="BodyText"/>
      </w:pPr>
      <w:r>
        <w:t xml:space="preserve">There are at most 20 shingle-style homes in town and this home has not been altered much from when it was built more than 100 years ago. You will notice two other Beach-built homes as you drive on Brightwood Lane.</w:t>
      </w:r>
    </w:p>
    <w:p>
      <w:pPr>
        <w:pStyle w:val="BodyText"/>
      </w:pPr>
      <w:r>
        <w:t xml:space="preserve">Look at the view into Hartford and imagine owning all four corners of New Britain Avenue and South Main, and the property down to South Quaker Lane, including Beachland Park.</w:t>
      </w:r>
    </w:p>
    <w:p>
      <w:pPr>
        <w:pStyle w:val="BodyText"/>
      </w:pPr>
      <w:r>
        <w:t xml:space="preserve">Sir Winston Churchill said</w:t>
      </w:r>
      <w:r>
        <w:t xml:space="preserve"> </w:t>
      </w:r>
      <w:r>
        <w:t xml:space="preserve">“</w:t>
      </w:r>
      <w:r>
        <w:t xml:space="preserve">we shape our buildings and then our buildings shape us.</w:t>
      </w:r>
      <w:r>
        <w:t xml:space="preserve">”</w:t>
      </w:r>
      <w:r>
        <w:t xml:space="preserve"> </w:t>
      </w:r>
      <w:r>
        <w:t xml:space="preserve">This local house tour is a chance to take a look not only at the physical structures and styles of the human-made environment, but it can also help us wonder how people more than 200 years ago lived their daily lives and developed their sense of community.</w:t>
      </w:r>
    </w:p>
    <w:p>
      <w:pPr>
        <w:pStyle w:val="BodyText"/>
      </w:pPr>
      <w:r>
        <w:t xml:space="preserve">The tour will run from noon to 4 p.m. and the cost is $20. Stop at all five houses or choose the ones you want to see. Refreshments will be served at the Noah Webster House.</w:t>
      </w:r>
    </w:p>
    <w:p>
      <w:pPr>
        <w:pStyle w:val="Heading2"/>
      </w:pPr>
      <w:bookmarkStart w:id="153" w:name="wolcott-school-and-wolcott-park"/>
      <w:r>
        <w:t xml:space="preserve">Wolcott School and Wolcott Park</w:t>
      </w:r>
      <w:bookmarkEnd w:id="153"/>
    </w:p>
    <w:p>
      <w:pPr>
        <w:pStyle w:val="FirstParagraph"/>
      </w:pPr>
      <w:r>
        <w:rPr>
          <w:i/>
        </w:rPr>
        <w:t xml:space="preserve">Originally appeared in West Hartford Life, December 2005</w:t>
      </w:r>
    </w:p>
    <w:p>
      <w:pPr>
        <w:pStyle w:val="BodyText"/>
      </w:pPr>
      <w:r>
        <w:t xml:space="preserve">The pending Blue Back Square development has many townspeople worrying that the</w:t>
      </w:r>
      <w:r>
        <w:t xml:space="preserve"> </w:t>
      </w:r>
      <w:r>
        <w:t xml:space="preserve">“</w:t>
      </w:r>
      <w:r>
        <w:t xml:space="preserve">character of the town</w:t>
      </w:r>
      <w:r>
        <w:t xml:space="preserve">”</w:t>
      </w:r>
      <w:r>
        <w:t xml:space="preserve"> </w:t>
      </w:r>
      <w:r>
        <w:t xml:space="preserve">will change and somehow be lost. Some people think that the Board of Education building, the Town Hall from 1937 to 1989, should not be sold or changed because of its historic value.</w:t>
      </w:r>
    </w:p>
    <w:p>
      <w:pPr>
        <w:pStyle w:val="BodyText"/>
      </w:pPr>
      <w:r>
        <w:t xml:space="preserve">The story of the Wolcott Farm in the southwest section of town can give some insight into how the use of land has evolved with economic and technological change as land moved from the private to the public sector.</w:t>
      </w:r>
    </w:p>
    <w:p>
      <w:pPr>
        <w:pStyle w:val="BodyText"/>
      </w:pPr>
      <w:r>
        <w:t xml:space="preserve">Chester Francis owned 141 acres of land in the southwest corner of town, south of New Britain Avenue in the early 1800s. In 1882, Francis’s son Samuel inherited 50 of his 141 acres and lived there until 1899. He had lived in the area since before the Civil War and built a house there in 1861. It is this house which became the Wolcott farmhouse.</w:t>
      </w:r>
    </w:p>
    <w:p>
      <w:pPr>
        <w:pStyle w:val="BodyText"/>
      </w:pPr>
      <w:r>
        <w:t xml:space="preserve">In 1899, the Long family bought the property, and reports showed that Long developed a</w:t>
      </w:r>
      <w:r>
        <w:t xml:space="preserve"> </w:t>
      </w:r>
      <w:r>
        <w:t xml:space="preserve">“</w:t>
      </w:r>
      <w:r>
        <w:t xml:space="preserve">model farm,</w:t>
      </w:r>
      <w:r>
        <w:t xml:space="preserve">”</w:t>
      </w:r>
      <w:r>
        <w:t xml:space="preserve"> </w:t>
      </w:r>
      <w:r>
        <w:t xml:space="preserve">just as Charles Beach had developed in the property up the hill that is now partially Beachland Park. Long planted an orchard with apple, pear, cherry and quince trees. He planted one half acre of asparagus and had a huge vineyard out of which he made 2 to 3 hogsheads of wine per year. He had a small herd of cows and a least three teams of horses.</w:t>
      </w:r>
    </w:p>
    <w:p>
      <w:pPr>
        <w:pStyle w:val="BodyText"/>
      </w:pPr>
      <w:r>
        <w:t xml:space="preserve">In 1902, Long sold the farm to a dentist named Chapman who suffered economically during the Panic of 1907. Chapman hired Henry A. Wolcott to draw up plans for several large buildings on the property. Chapman could not pay Wolcott because of the economic downturn, and ended up selling Wolcott the farm for a small amount of money and the mortgage. In August, 1907, Wolcott moved from his house at 46 South Main where the present Town Hall is, to the farmhouse.</w:t>
      </w:r>
    </w:p>
    <w:p>
      <w:pPr>
        <w:pStyle w:val="BodyText"/>
      </w:pPr>
      <w:r>
        <w:t xml:space="preserve">Henry and his wife Annie built up a vegetable and egg business as a result of the Panic of 1907. There was very little building and Wolcott, a civil engineer, had to close down his Hartford office. Wolcott had made his living designing and supervising factory construction. He designed the West Hartford Armory among many other buildings. By 1910 he converted an upstairs room in the house to a drafting room and began again to make money surveying and designing buildings again. His office remained in his house. He served as Second Selectman for West Hartford in 1909 and served on various boards, including the Board of Education, until 1933. He represented West Hartford in the General Assembly for four years in the 1920s.</w:t>
      </w:r>
    </w:p>
    <w:p>
      <w:pPr>
        <w:pStyle w:val="BodyText"/>
      </w:pPr>
      <w:r>
        <w:t xml:space="preserve">The Wolcott Farm was never a large dairy farm, like Charles Beach’s Vine Hill. His son, Henry F. Wolcott remembered his father’s farm as having 4 or 5 cows, from which they got their own milk, cheese and butter. They raised one or two pigs and cured them in the smoke house. They had 40 to 50 chickens and sold eggs. Later on they had sheep as well. They grew corn, wheat, oats, rye, and vegetables. A wheat field stood where Wolcott School is today. Wolcott was most known for his vegetables. There are residents who still remember buying vegetables at his roadside stand which operated until 1966.</w:t>
      </w:r>
    </w:p>
    <w:p>
      <w:pPr>
        <w:pStyle w:val="BodyText"/>
      </w:pPr>
      <w:r>
        <w:t xml:space="preserve">Wolcott’s son, Henry F., remembered the game on the farm. Lloyd Bugbee, the Superintendent of Schools, used to hunt pheasant on the farm. The Wolcott children recalled shooting raccoons which caused havoc with the horses with their holes in the fields. Ruth Wolcott, Henry F.’s sister, remembered eating raccoon meat. She also remembered catching and cooking snapper, frogs and eel from the pond which is now behind the baseball field at the park.</w:t>
      </w:r>
    </w:p>
    <w:p>
      <w:pPr>
        <w:pStyle w:val="BodyText"/>
      </w:pPr>
      <w:r>
        <w:t xml:space="preserve">Ruth also remembered her father cutting ice out of the pond in the winter. They stored it in the lower barnyard beyond the cow barn. Like the Trout Brook Ice and Feed Company, they packed the ice in sawdust and it lasted through the summer to keep their ice boxes cool.</w:t>
      </w:r>
    </w:p>
    <w:p>
      <w:pPr>
        <w:pStyle w:val="BodyText"/>
      </w:pPr>
      <w:r>
        <w:t xml:space="preserve">In 1953, the Town of West Hartford bought the 50 acre Wolcott Farm for the purpose of building an elementary school. Elmwood School, built in 1928, the present Elmwood Community Center, and Duffy, which opened in 1952 were overcrowded. The Wolcotts sold the property with the understanding that Henry F. Wolcott’s wife Susan could remain in the homestead as long as she wanted. The school opened in April of 1957 after the students had done half-day sessions at Elmwood School from September.</w:t>
      </w:r>
    </w:p>
    <w:p>
      <w:pPr>
        <w:pStyle w:val="BodyText"/>
      </w:pPr>
      <w:r>
        <w:t xml:space="preserve">In 1967, when Susan died, the town went ahead with its plans to make the northern section of the Wolcott land into a park. The 28 acre park officially opened in 1972 with 300 townspeople attending the ceremony, ending with a municipal ball. Henry F. Wolcott believed his father would have been delighted by the park. He had always wanted it to be one.</w:t>
      </w:r>
    </w:p>
    <w:p>
      <w:pPr>
        <w:pStyle w:val="BodyText"/>
      </w:pPr>
      <w:r>
        <w:t xml:space="preserve">This piece of property, which was farmed for over 200 years, has served the town well in its last 50 as a school and last 30 as a park. In the 1950s, when 10 new schools were built, more public land was needed and the town was willing to give up some of its tax base for the public good. The suburban neighborhoods which surround the original farmland are symbolic of the rapid change from farm town to suburb. Wolcott’s name reminds us that it was but a generation ago that farms still existed here.</w:t>
      </w:r>
    </w:p>
    <w:p>
      <w:pPr>
        <w:pStyle w:val="BodyText"/>
      </w:pPr>
      <w:r>
        <w:t xml:space="preserve">How does a town keep in touch with its past and yet keep up with new needs and desires of its citizens? How can the government’s need to build an infrastructure, keep taxes reasonable, and the developers desire to make a profit be balanced in the 21st century and how does it differ from 1950s? These decisions are made over and over again by the town leaders, the citizens, and those business people who can alter the landscape, but only the citizens control the character of the town.</w:t>
      </w:r>
    </w:p>
    <w:p>
      <w:pPr>
        <w:pStyle w:val="Heading2"/>
      </w:pPr>
      <w:bookmarkStart w:id="154" w:name="shelter-from-the-storm"/>
      <w:r>
        <w:t xml:space="preserve">Shelter from the Storm</w:t>
      </w:r>
      <w:bookmarkEnd w:id="154"/>
    </w:p>
    <w:p>
      <w:pPr>
        <w:pStyle w:val="FirstParagraph"/>
      </w:pPr>
      <w:r>
        <w:rPr>
          <w:i/>
        </w:rPr>
        <w:t xml:space="preserve">Originally appeared in West Hartford Life, December 2011</w:t>
      </w:r>
    </w:p>
    <w:p>
      <w:pPr>
        <w:pStyle w:val="BodyText"/>
      </w:pPr>
      <w:r>
        <w:t xml:space="preserve">Conard High School’s transformation into a shelter from November 1 to 8, 2011, marshaled many town and social services to care for more than 350 people who visited the shelter daily. This unprecedented use of the school during the natural disaster caused by the early snowstorm made me wonder how the town dealt with the flood in 1955.</w:t>
      </w:r>
    </w:p>
    <w:p>
      <w:pPr>
        <w:pStyle w:val="BodyText"/>
      </w:pPr>
      <w:r>
        <w:t xml:space="preserve">West Hartford’s response to the ’55 flood got tangled up in World War II housing which the town had been trying to demolish for four years.</w:t>
      </w:r>
    </w:p>
    <w:p>
      <w:pPr>
        <w:pStyle w:val="BodyText"/>
      </w:pPr>
      <w:r>
        <w:t xml:space="preserve">The Lanham Act, passed in 1940, permitted the use of federal funds to build public housing for defense industry workers. The government shifted from building housing for the poor to building housing for war workers as war industries began to boom. As workers migrated to the cities to take factory jobs they needed places to live. The federal government made this part of the war effort, suspending traditional public housing construction but expediting the construction of war worker housing administered by local public housing authorities.</w:t>
      </w:r>
    </w:p>
    <w:p>
      <w:pPr>
        <w:pStyle w:val="BodyText"/>
      </w:pPr>
      <w:r>
        <w:t xml:space="preserve">West Hartford’s three war housing projects, Elmwood Acres (on Elmhurst Street) with 300 units, Oakwood Acres (where Kennedy Park is today) with 335 units, and South Quaker Terrace with 159 units, (on Quaker Lane near the National Guard) all opened between 1942 and 1943. Oakwood Acres and South Quaker Terrace had a total of 494 housing units. Elmwood Acres consisted of small single-family homes and duplexes that are still inhabited.</w:t>
      </w:r>
    </w:p>
    <w:p>
      <w:pPr>
        <w:pStyle w:val="BodyText"/>
      </w:pPr>
      <w:r>
        <w:t xml:space="preserve">According to the Lanham Act, when the war ended, the housing would be torn down. The Oakwood and Trout Brook Acres housing was built very quickly and was not meant to last. And, post-war, towns worried about the developments becoming low-income housing.</w:t>
      </w:r>
    </w:p>
    <w:p>
      <w:pPr>
        <w:pStyle w:val="BodyText"/>
      </w:pPr>
      <w:r>
        <w:t xml:space="preserve">Just two months after the war ended, the town appointed an Advisory Committee on the Disposition of War Housing. At its first meeting in December 1945 over 100 South Quaker Lane tenants sought aid from federal, state and local officials who told them they had to move to Oakwood Acres. A spokesman for 40 families at South Quaker Terrace said adult members of most of the families signed a petition that would be sent to Governor Baldwin, Senators McMahon and Hart, U.S. Representative Herman P. Koppelmann and Councilman Cassens.</w:t>
      </w:r>
    </w:p>
    <w:p>
      <w:pPr>
        <w:pStyle w:val="BodyText"/>
      </w:pPr>
      <w:r>
        <w:t xml:space="preserve">Among the residents were 11 veterans who felt that moving would be a hardship. Veterans found it difficult to rent, and their advocates argued that those in Trout Brook Acres had not been able to find rentals because of the acute housing shortage.</w:t>
      </w:r>
    </w:p>
    <w:p>
      <w:pPr>
        <w:pStyle w:val="BodyText"/>
      </w:pPr>
      <w:r>
        <w:t xml:space="preserve">The Town Council relented and did not tear down the housing projects. Then again in 1951, the town’s Advisory Committee for the Disposition of War Housing met at the Town Hall to map out a request to extend the life of West Hartford’s two temporary federal housing projects. The town scheduled both to be razed by the government in July 1952. Veterans groups continued to be concerned because they were not able to find housing. They asked the government to build permanent low-cost veterans housing, but until then, wanted the town to keep the World War II housing up.</w:t>
      </w:r>
    </w:p>
    <w:p>
      <w:pPr>
        <w:pStyle w:val="BodyText"/>
      </w:pPr>
      <w:r>
        <w:t xml:space="preserve">In 1953, once again the Federal Public Housing Administration tried to tear down the housing. But the West Hartford Housing Authority fought it using the power of US Senator William Purtell. At that time, the projects were full of tenants with 369 families on the waiting list. These projects were no small thing for the town. Almost 1,400 children lived there with over 700 school-aged children. The federal government gave another reprieve.</w:t>
      </w:r>
    </w:p>
    <w:p>
      <w:pPr>
        <w:pStyle w:val="BodyText"/>
      </w:pPr>
      <w:r>
        <w:t xml:space="preserve">By 1955, the housing was close to demolition with just 78 families still living there and 257 vacancies. Then in August 1955, storm Connie rained five inches and five days later hurricane Diane dropped 14 inches in 34 hours. The flooding began on August 19.</w:t>
      </w:r>
    </w:p>
    <w:p>
      <w:pPr>
        <w:pStyle w:val="BodyText"/>
      </w:pPr>
      <w:r>
        <w:t xml:space="preserve">On August 23, 1955, the West Hartford Housing Authority got permission to reopen the units in Oakwood Acres to house homeless families from Farmington and Unionville. Just five days later, 30 flood families moved in with 20 more families on the way. To be accepted into the housing project, all the evacuees needed was a letter from the Red Cross.</w:t>
      </w:r>
    </w:p>
    <w:p>
      <w:pPr>
        <w:pStyle w:val="BodyText"/>
      </w:pPr>
      <w:r>
        <w:t xml:space="preserve">While there were no residents left at South Quaker Terrace, the Hannon-Hatch Post took over one of their buildings as a base to arrange to receive and distribute furniture, stoves, and refrigerators. West Hartford welcomed the Unionville residents.</w:t>
      </w:r>
    </w:p>
    <w:p>
      <w:pPr>
        <w:pStyle w:val="BodyText"/>
      </w:pPr>
      <w:r>
        <w:t xml:space="preserve">On September 1, the Board of Education voted to admit the</w:t>
      </w:r>
      <w:r>
        <w:t xml:space="preserve"> </w:t>
      </w:r>
      <w:r>
        <w:t xml:space="preserve">“</w:t>
      </w:r>
      <w:r>
        <w:t xml:space="preserve">children of refugee families</w:t>
      </w:r>
      <w:r>
        <w:t xml:space="preserve">”</w:t>
      </w:r>
      <w:r>
        <w:t xml:space="preserve"> </w:t>
      </w:r>
      <w:r>
        <w:t xml:space="preserve">into local schools. By that time, there were 55 refugee families in the housing project with room for 250 more. Superintendent Edward Thorne thought that the town might have to hire more teachers at Charter Oak and Smith Schools to accommodate these new children. Thorne also reported on problems of our own as the flood had caused washouts at Talcott and Bugbee, and caused boiler room problems at Morley and Smith.</w:t>
      </w:r>
    </w:p>
    <w:p>
      <w:pPr>
        <w:pStyle w:val="BodyText"/>
      </w:pPr>
      <w:r>
        <w:t xml:space="preserve">A year after the flood, 15 of the flood families still lived at Oakwood Acres as the town moved to final demolition. Finally in January 1957, the last families moved out of Oakwood Acres and the town demolished the last 10 of 27 apartment buildings and the community building. In its 15 years of existence, a total of 2,803 families had lived there. During that time, according to the chair of the West Hartford Housing Authority, not one family had been evicted.</w:t>
      </w:r>
    </w:p>
    <w:p>
      <w:pPr>
        <w:pStyle w:val="BodyText"/>
      </w:pPr>
      <w:r>
        <w:t xml:space="preserve">In some quarters, West Hartford has a reputation for being exclusive; we do pride ourselves on taking care of our own community. But in these two natural disasters separated by 56 years, the town reached out to those beyond its borders. In 1955, West Hartford housed people from Farmington and Unionville, albeit in rickety housing scheduled to be torn down five years earlier. And in 2011, the town opened the doors of one of its high schools and drew people from surrounding communities as well as West Hartford. We should be proud of our commitment to help those in need.</w:t>
      </w:r>
    </w:p>
    <w:p>
      <w:pPr>
        <w:pStyle w:val="Heading2"/>
      </w:pPr>
      <w:bookmarkStart w:id="155" w:name="high-ledge-homes-and-restrictive-covenants"/>
      <w:r>
        <w:t xml:space="preserve">High Ledge Homes and Restrictive Covenants</w:t>
      </w:r>
      <w:bookmarkEnd w:id="155"/>
    </w:p>
    <w:p>
      <w:pPr>
        <w:pStyle w:val="FirstParagraph"/>
      </w:pPr>
      <w:r>
        <w:rPr>
          <w:i/>
        </w:rPr>
        <w:t xml:space="preserve">Originally appeared in West Hartford Life, June 2010. See expanded version in a book chapter, co-authored with Vianna Iorio and Jack Dougherty, in</w:t>
      </w:r>
      <w:r>
        <w:rPr>
          <w:i/>
        </w:rPr>
        <w:t xml:space="preserve"> </w:t>
      </w:r>
      <w:hyperlink r:id="rId156">
        <w:r>
          <w:rPr>
            <w:rStyle w:val="Hyperlink"/>
            <w:i/>
          </w:rPr>
          <w:t xml:space="preserve">On The Line</w:t>
        </w:r>
      </w:hyperlink>
      <w:r>
        <w:rPr>
          <w:i/>
        </w:rPr>
        <w:t xml:space="preserve">.</w:t>
      </w:r>
    </w:p>
    <w:p>
      <w:pPr>
        <w:pStyle w:val="BodyText"/>
      </w:pPr>
      <w:r>
        <w:t xml:space="preserve">West Hartford’s construction business boomed near the end of the Great Depression. Over 1,800 homes were built in town between 1937 and 1940, attracting city dwellers to the suburbs. But in at least one West Hartford neighborhood, the ability to buy one of these new homes depended on your race.</w:t>
      </w:r>
    </w:p>
    <w:p>
      <w:pPr>
        <w:pStyle w:val="BodyText"/>
      </w:pPr>
      <w:r>
        <w:t xml:space="preserve">On July 23, 1937, R. G. Bent and Company purchased the 47-acre Wooley Estate on South Main Street for $30,000. The property was bound by Trout Brook to the east, South Main Street to the west, and Beach’s Vine Hill Farm to the south and the Hanson property to the north. During the Depression, the area became more valuable as a real estate development than it was as farmland.</w:t>
      </w:r>
    </w:p>
    <w:p>
      <w:pPr>
        <w:pStyle w:val="BodyText"/>
      </w:pPr>
      <w:r>
        <w:t xml:space="preserve">Bent quickly hired land surveyors Osterling and Samuelsen to subdivide the land into 100 building lots across from Rockledge Golf Course. The first tract of land, that would become Bentwood and Ledgewood Roads, included eight house lots along South Main and eight along Webster Hill Boulevard. Between ten and twelve house lots ran along each side of the street for a total of 49 lots.</w:t>
      </w:r>
    </w:p>
    <w:p>
      <w:pPr>
        <w:pStyle w:val="BodyText"/>
      </w:pPr>
      <w:r>
        <w:t xml:space="preserve">The R.G. Bent Co. built 34 homes on the property in 1938 and 1939. Less than two years after purchase in March 1940, the Bent Company sold the land to High Ledge Homes and established an</w:t>
      </w:r>
      <w:r>
        <w:t xml:space="preserve"> </w:t>
      </w:r>
      <w:r>
        <w:t xml:space="preserve">“</w:t>
      </w:r>
      <w:r>
        <w:t xml:space="preserve">Agreement Concerning Building Restrictions</w:t>
      </w:r>
      <w:r>
        <w:t xml:space="preserve">”</w:t>
      </w:r>
      <w:r>
        <w:t xml:space="preserve"> </w:t>
      </w:r>
      <w:r>
        <w:t xml:space="preserve">which can be found in Manuscript Volume 152 in the land records at the West Hartford Town Hall. Edward Hammel, President of High Ledge Homes, bought the property, and submitted an</w:t>
      </w:r>
      <w:r>
        <w:t xml:space="preserve"> </w:t>
      </w:r>
      <w:r>
        <w:t xml:space="preserve">“</w:t>
      </w:r>
      <w:r>
        <w:t xml:space="preserve">Agreement Concerning Building Restrictions.</w:t>
      </w:r>
      <w:r>
        <w:t xml:space="preserve">”</w:t>
      </w:r>
    </w:p>
    <w:p>
      <w:pPr>
        <w:pStyle w:val="BodyText"/>
      </w:pPr>
      <w:r>
        <w:t xml:space="preserve">The corporation wanted</w:t>
      </w:r>
      <w:r>
        <w:t xml:space="preserve"> </w:t>
      </w:r>
      <w:r>
        <w:t xml:space="preserve">“</w:t>
      </w:r>
      <w:r>
        <w:t xml:space="preserve">to create a uniform plan of development</w:t>
      </w:r>
      <w:r>
        <w:t xml:space="preserve">”</w:t>
      </w:r>
      <w:r>
        <w:t xml:space="preserve"> </w:t>
      </w:r>
      <w:r>
        <w:t xml:space="preserve">and it imposed nine restrictions on houses built on the property. Restriction (e) read:</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According to the Agreement, homeowners could prosecute any person</w:t>
      </w:r>
      <w:r>
        <w:t xml:space="preserve"> </w:t>
      </w:r>
      <w:r>
        <w:t xml:space="preserve">“</w:t>
      </w:r>
      <w:r>
        <w:t xml:space="preserve">violating or attempting to violate any such covenant…</w:t>
      </w:r>
      <w:r>
        <w:t xml:space="preserve">”</w:t>
      </w:r>
      <w:r>
        <w:t xml:space="preserve"> </w:t>
      </w:r>
      <w:r>
        <w:t xml:space="preserve">The document established what could be considered a democratic body in the neighborhood in that the majority of property owners could prosecute others for violations. They could also vote to end the restrictions in 25 years (1965) or the restrictions would automatically extend every 10 years.</w:t>
      </w:r>
    </w:p>
    <w:p>
      <w:pPr>
        <w:pStyle w:val="BodyText"/>
      </w:pPr>
      <w:r>
        <w:t xml:space="preserve">This restrictive covenant, based on race, is the first I have seen in writing in West Hartford. 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or West Hill or Sunnyreach. According to another resident, the address of a house on the corner of Foxcroft Road and Fern Street was changed to Fern Street because no Jews were allowed on Foxcroft Rd. But how many of these restrictions actually appear in West Hartford in writing and on legal documents? They have been hard to find in writing.</w:t>
      </w:r>
    </w:p>
    <w:p>
      <w:pPr>
        <w:pStyle w:val="BodyText"/>
      </w:pPr>
      <w:r>
        <w:t xml:space="preserve">IMAGE to come</w:t>
      </w:r>
    </w:p>
    <w:p>
      <w:pPr>
        <w:pStyle w:val="BodyText"/>
      </w:pPr>
      <w:r>
        <w:t xml:space="preserve">This 1960 display ad encouraged homebuyers to move to Whitewood Farms which was close to the</w:t>
      </w:r>
      <w:r>
        <w:t xml:space="preserve"> </w:t>
      </w:r>
      <w:r>
        <w:t xml:space="preserve">“</w:t>
      </w:r>
      <w:r>
        <w:t xml:space="preserve">New St. Timothy Parish and Parochial school. . .</w:t>
      </w:r>
      <w:r>
        <w:t xml:space="preserve">”</w:t>
      </w:r>
      <w:r>
        <w:t xml:space="preserve"> </w:t>
      </w:r>
      <w:r>
        <w:t xml:space="preserve">Though it did not have a restrictive covenant, it was marketed to people who would want to live near Catholic institutions in</w:t>
      </w:r>
      <w:r>
        <w:t xml:space="preserve"> </w:t>
      </w:r>
      <w:r>
        <w:t xml:space="preserve">“</w:t>
      </w:r>
      <w:r>
        <w:t xml:space="preserve">Whitewood Farms.</w:t>
      </w:r>
      <w:r>
        <w:t xml:space="preserve">”</w:t>
      </w:r>
      <w:r>
        <w:t xml:space="preserve"> </w:t>
      </w:r>
      <w:r>
        <w:t xml:space="preserve">Source: Reprinted under fair-use copyright guidelines from The Hartford Courant, 1960.</w:t>
      </w:r>
    </w:p>
    <w:p>
      <w:pPr>
        <w:pStyle w:val="BodyText"/>
      </w:pPr>
      <w:r>
        <w:t xml:space="preserve">When and why do these restrictions come about and when do they end? My friend Professor Jack Dougherty of Trinity College is studying just this question in his research called On the Line: How Schooling, Housing and Civil Rights shaped Hartford and its Suburbs. His research on Hartford, West Hartford, Bloomfield and Avon is a fascinating comparison of development in these four towns, all of which have different characters, in part dependent on these restrictive covenants.</w:t>
      </w:r>
    </w:p>
    <w:p>
      <w:pPr>
        <w:pStyle w:val="BodyText"/>
      </w:pPr>
      <w:r>
        <w:t xml:space="preserve">The right to have a restrictive covenant stems back to a Supreme Court case Corrigan v. Buckley decided in 1924. In 1921, after a neighborhood was built, white property owners in a District of Columbia neighborhood formed a white property owners association. The homeowners wrote a restrictive covenant that prevented the sale of property to African American citizens. But, when white owner Corrigan, within this neighborhood chose to sell her property to an African American, white neighbor Buckley brought suit to enforce the covenant and stop the sale of the house.</w:t>
      </w:r>
    </w:p>
    <w:p>
      <w:pPr>
        <w:pStyle w:val="BodyText"/>
      </w:pPr>
      <w:r>
        <w:t xml:space="preserve">The District of Columbia Federal Court upheld the covenant and the Supreme Court, in a 9-0 decision, affirmed the decision by refusing to hear the case because, Justice Edward T. Sanford argued, the Supreme Court lacked jurisdiction in the case.</w:t>
      </w:r>
    </w:p>
    <w:p>
      <w:pPr>
        <w:pStyle w:val="BodyText"/>
      </w:pPr>
      <w:r>
        <w:t xml:space="preserve">Sanford argued that under the Fifth Amendment’s phrase that no person should</w:t>
      </w:r>
      <w:r>
        <w:t xml:space="preserve"> </w:t>
      </w:r>
      <w:r>
        <w:t xml:space="preserve">“</w:t>
      </w:r>
      <w:r>
        <w:t xml:space="preserve">be deprived of life, liberty, or property, without due process of law</w:t>
      </w:r>
      <w:r>
        <w:t xml:space="preserve">”</w:t>
      </w:r>
      <w:r>
        <w:t xml:space="preserve"> </w:t>
      </w:r>
      <w:r>
        <w:t xml:space="preserve">limited the federal government, not individuals. The Thirteenth Amendment, he argued, did not protect individual rights of blacks. The Fourteenth Amendment referred to actions of the state, not of private individuals. The Supreme Court case, Corrigan v. Buckley reaffirmed the right of property owners to have restrictive covenants. This ruling allowed developers and neighborhoods to stop racial integration in housing. The 1917 case Buchanan v. Warley had opened the door to integration.</w:t>
      </w:r>
    </w:p>
    <w:p>
      <w:pPr>
        <w:pStyle w:val="BodyText"/>
      </w:pPr>
      <w:r>
        <w:t xml:space="preserve">In 1948, the Supreme Court case Shelley v. Kramer found the restrictive covenants to be valid between parties that agreed on them, but argued that they could not be enforced because that would constitute a discriminatory state action, which the Equal Protection Clause of the Fourteenth Amendment prohibited. Private parties could voluntarily follow restrictive covenants, according to the ruling, but they could not seek judicial enforcement because that would mean the state would have to take action that would be discriminatory.</w:t>
      </w:r>
    </w:p>
    <w:p>
      <w:pPr>
        <w:pStyle w:val="BodyText"/>
      </w:pPr>
      <w:r>
        <w:t xml:space="preserve">The result of this case was that restrictive covenants remained in deeds, but were not enforceable. According to a West Hartford resident, when she bought her home in 1970, the real estate agent told her the restrictive covenant existed, but he properly reported that it could not be enforced.</w:t>
      </w:r>
    </w:p>
    <w:p>
      <w:pPr>
        <w:pStyle w:val="BodyText"/>
      </w:pPr>
      <w:r>
        <w:t xml:space="preserve">This restrictive covenant helps to explain the town’s public willingness to try to restrict African Americans from living in the war housing built during World War II on Oakwood Avenue, Quaker Lane, and Elmhurst Drive. West Hartford’s small African American population in 1950 was not just by chance. And attitudes about Caucasians and African Americans living side by side in the 1940s may not have been so different here than they were in the south.</w:t>
      </w:r>
    </w:p>
    <w:p>
      <w:pPr>
        <w:pStyle w:val="BodyText"/>
      </w:pPr>
      <w:r>
        <w:rPr>
          <w:i/>
        </w:rPr>
        <w:t xml:space="preserve">Note: Thank you to Mary Everett, who formerly lived on Ledgewood Road for bringing the restrictive covenant to my attention. Thank you to Jack Dougherty and Katie Campbell for finding the restrictive covenant at the Town Hall. Also see the website</w:t>
      </w:r>
      <w:r>
        <w:rPr>
          <w:i/>
        </w:rPr>
        <w:t xml:space="preserve"> </w:t>
      </w:r>
      <w:r>
        <w:rPr>
          <w:i/>
        </w:rPr>
        <w:t xml:space="preserve">“</w:t>
      </w:r>
      <w:r>
        <w:rPr>
          <w:i/>
        </w:rPr>
        <w:t xml:space="preserve">Seattle Civil Rights and Labor History Project</w:t>
      </w:r>
      <w:r>
        <w:rPr>
          <w:i/>
        </w:rPr>
        <w:t xml:space="preserve">”</w:t>
      </w:r>
      <w:r>
        <w:rPr>
          <w:i/>
        </w:rPr>
        <w:t xml:space="preserve"> </w:t>
      </w:r>
      <w:r>
        <w:rPr>
          <w:i/>
        </w:rPr>
        <w:t xml:space="preserve">at</w:t>
      </w:r>
      <w:r>
        <w:rPr>
          <w:i/>
        </w:rPr>
        <w:t xml:space="preserve"> </w:t>
      </w:r>
      <w:hyperlink r:id="rId157">
        <w:r>
          <w:rPr>
            <w:rStyle w:val="Hyperlink"/>
            <w:i/>
          </w:rPr>
          <w:t xml:space="preserve">http://depts.washington.edu/civilr/covenants.htm</w:t>
        </w:r>
      </w:hyperlink>
      <w:r>
        <w:rPr>
          <w:i/>
        </w:rPr>
        <w:t xml:space="preserve"> </w:t>
      </w:r>
      <w:r>
        <w:rPr>
          <w:i/>
        </w:rPr>
        <w:t xml:space="preserve">for information on how Seattle has addressed restrictive covenants in their city. Anyone who knows of restrictive covenants in their deeds, most likely written in the 1920s, 1930s or 1940s, please contact me.</w:t>
      </w:r>
    </w:p>
    <w:p>
      <w:pPr>
        <w:pStyle w:val="Heading1"/>
      </w:pPr>
      <w:bookmarkStart w:id="158" w:name="world-war-ii-era"/>
      <w:r>
        <w:t xml:space="preserve">World War II Era</w:t>
      </w:r>
      <w:bookmarkEnd w:id="158"/>
    </w:p>
    <w:p>
      <w:pPr>
        <w:pStyle w:val="Heading1"/>
      </w:pPr>
      <w:bookmarkStart w:id="159" w:name="post-world-war-ii-era"/>
      <w:r>
        <w:t xml:space="preserve">Post-World War II Era</w:t>
      </w:r>
      <w:bookmarkEnd w:id="159"/>
    </w:p>
    <w:p>
      <w:pPr>
        <w:pStyle w:val="Heading1"/>
      </w:pPr>
      <w:bookmarkStart w:id="160" w:name="inner-ring-suburb"/>
      <w:r>
        <w:t xml:space="preserve">Inner Ring Suburb</w:t>
      </w:r>
      <w:bookmarkEnd w:id="160"/>
    </w:p>
    <w:p>
      <w:pPr>
        <w:pStyle w:val="Heading1"/>
      </w:pPr>
      <w:bookmarkStart w:id="161" w:name="the-fight-for-justice"/>
      <w:r>
        <w:t xml:space="preserve">The Fight for Justice</w:t>
      </w:r>
      <w:bookmarkEnd w:id="161"/>
    </w:p>
    <w:p>
      <w:pPr>
        <w:pStyle w:val="Heading1"/>
      </w:pPr>
      <w:bookmarkStart w:id="162" w:name="afterword"/>
      <w:r>
        <w:t xml:space="preserve">Afterword</w:t>
      </w:r>
      <w:bookmarkEnd w:id="162"/>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163">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3"/>
          <w:ilvl w:val="0"/>
        </w:numPr>
      </w:pPr>
      <w:r>
        <w:t xml:space="preserve">a symbol in history,</w:t>
      </w:r>
    </w:p>
    <w:p>
      <w:pPr>
        <w:pStyle w:val="Compact"/>
        <w:numPr>
          <w:numId w:val="1003"/>
          <w:ilvl w:val="0"/>
        </w:numPr>
      </w:pPr>
      <w:r>
        <w:t xml:space="preserve">a community event, and</w:t>
      </w:r>
    </w:p>
    <w:p>
      <w:pPr>
        <w:pStyle w:val="Compact"/>
        <w:numPr>
          <w:numId w:val="1003"/>
          <w:ilvl w:val="0"/>
        </w:numPr>
      </w:pPr>
      <w:r>
        <w:t xml:space="preserve">a tool for educating us about liberty in a democracy.</w:t>
      </w:r>
    </w:p>
    <w:p>
      <w:pPr>
        <w:pStyle w:val="FirstParagraph"/>
      </w:pPr>
      <w:r>
        <w:t xml:space="preserve">You see, trees have special significance</w:t>
      </w:r>
    </w:p>
    <w:p>
      <w:pPr>
        <w:pStyle w:val="Compact"/>
        <w:numPr>
          <w:numId w:val="1004"/>
          <w:ilvl w:val="0"/>
        </w:numPr>
      </w:pPr>
      <w:r>
        <w:t xml:space="preserve">in our environment and also</w:t>
      </w:r>
    </w:p>
    <w:p>
      <w:pPr>
        <w:pStyle w:val="Compact"/>
        <w:numPr>
          <w:numId w:val="1004"/>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5"/>
          <w:ilvl w:val="0"/>
        </w:numPr>
      </w:pPr>
      <w:r>
        <w:t xml:space="preserve">liberty from government tyranny and coercion</w:t>
      </w:r>
    </w:p>
    <w:p>
      <w:pPr>
        <w:pStyle w:val="Compact"/>
        <w:numPr>
          <w:numId w:val="1005"/>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06"/>
          <w:ilvl w:val="0"/>
        </w:numPr>
      </w:pPr>
      <w:r>
        <w:t xml:space="preserve">What did liberty mean to the people who lived here 240 years ago?</w:t>
      </w:r>
    </w:p>
    <w:p>
      <w:pPr>
        <w:pStyle w:val="Compact"/>
        <w:numPr>
          <w:numId w:val="1006"/>
          <w:ilvl w:val="0"/>
        </w:numPr>
      </w:pPr>
      <w:r>
        <w:t xml:space="preserve">Was it so different from what we yearn for today?</w:t>
      </w:r>
    </w:p>
    <w:p>
      <w:pPr>
        <w:pStyle w:val="Compact"/>
        <w:numPr>
          <w:numId w:val="1006"/>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07"/>
          <w:ilvl w:val="0"/>
        </w:numPr>
      </w:pPr>
      <w:r>
        <w:t xml:space="preserve">How do you participate in your community? Not just in the past, but also today.</w:t>
      </w:r>
    </w:p>
    <w:p>
      <w:pPr>
        <w:pStyle w:val="Compact"/>
        <w:numPr>
          <w:numId w:val="1007"/>
          <w:ilvl w:val="0"/>
        </w:numPr>
      </w:pPr>
      <w:r>
        <w:t xml:space="preserve">What is your covenant with this town, your town?</w:t>
      </w:r>
    </w:p>
    <w:p>
      <w:pPr>
        <w:pStyle w:val="Compact"/>
        <w:numPr>
          <w:numId w:val="1007"/>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08"/>
          <w:ilvl w:val="0"/>
        </w:numPr>
      </w:pPr>
      <w:r>
        <w:t xml:space="preserve">What causes change?</w:t>
      </w:r>
    </w:p>
    <w:p>
      <w:pPr>
        <w:pStyle w:val="Compact"/>
        <w:numPr>
          <w:numId w:val="1008"/>
          <w:ilvl w:val="0"/>
        </w:numPr>
      </w:pPr>
      <w:r>
        <w:t xml:space="preserve">How does an event compare to what happened in another time and place?</w:t>
      </w:r>
    </w:p>
    <w:p>
      <w:pPr>
        <w:pStyle w:val="Compact"/>
        <w:numPr>
          <w:numId w:val="1008"/>
          <w:ilvl w:val="0"/>
        </w:numPr>
      </w:pPr>
      <w:r>
        <w:t xml:space="preserve">What is the context of the event? and</w:t>
      </w:r>
    </w:p>
    <w:p>
      <w:pPr>
        <w:pStyle w:val="Compact"/>
        <w:numPr>
          <w:numId w:val="1008"/>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09"/>
          <w:ilvl w:val="0"/>
        </w:numPr>
      </w:pPr>
      <w:r>
        <w:t xml:space="preserve">where the Beach sisters could be leaders and drive their own cars as early as 1905,</w:t>
      </w:r>
    </w:p>
    <w:p>
      <w:pPr>
        <w:pStyle w:val="Compact"/>
        <w:numPr>
          <w:numId w:val="1009"/>
          <w:ilvl w:val="0"/>
        </w:numPr>
      </w:pPr>
      <w:r>
        <w:t xml:space="preserve">where an enslaved man who bought his freedom, right before these elms were planted could get a school, Bristow, named after him in 2004,</w:t>
      </w:r>
    </w:p>
    <w:p>
      <w:pPr>
        <w:pStyle w:val="Compact"/>
        <w:numPr>
          <w:numId w:val="1009"/>
          <w:ilvl w:val="0"/>
        </w:numPr>
      </w:pPr>
      <w:r>
        <w:t xml:space="preserve">where people came by trolley to Luna Park for manufactured fun in a city of lights,</w:t>
      </w:r>
    </w:p>
    <w:p>
      <w:pPr>
        <w:pStyle w:val="Compact"/>
        <w:numPr>
          <w:numId w:val="1009"/>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09"/>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2">
    <w:p>
      <w:pPr>
        <w:pStyle w:val="FootnoteText"/>
      </w:pPr>
      <w:r>
        <w:rPr>
          <w:rStyle w:val="FootnoteReference"/>
        </w:rPr>
        <w:footnoteRef/>
      </w:r>
      <w:r>
        <w:t xml:space="preserve"> </w:t>
      </w:r>
      <w:r>
        <w:t xml:space="preserve">J.G. Butler to Mrs. Elizabeth Sisson, 13 January 1863, Butler Bassette Collection.</w:t>
      </w:r>
    </w:p>
  </w:footnote>
  <w:footnote w:id="73">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7" Target="media/rId27.jpg" /><Relationship Type="http://schemas.openxmlformats.org/officeDocument/2006/relationships/image" Id="rId55" Target="media/rId55.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42" Target="media/rId42.jpg" /><Relationship Type="http://schemas.openxmlformats.org/officeDocument/2006/relationships/image" Id="rId80" Target="media/rId80.pn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98" Target="media/rId98.jpg" /><Relationship Type="http://schemas.openxmlformats.org/officeDocument/2006/relationships/image" Id="rId85" Target="media/rId85.jpg" /><Relationship Type="http://schemas.openxmlformats.org/officeDocument/2006/relationships/image" Id="rId102" Target="media/rId102.jpg" /><Relationship Type="http://schemas.openxmlformats.org/officeDocument/2006/relationships/image" Id="rId94" Target="media/rId94.jpg" /><Relationship Type="http://schemas.openxmlformats.org/officeDocument/2006/relationships/image" Id="rId88" Target="media/rId88.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50" Target="media/rId150.jpg" /><Relationship Type="http://schemas.openxmlformats.org/officeDocument/2006/relationships/image" Id="rId141" Target="media/rId141.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28" Target="media/rId128.jpg" /><Relationship Type="http://schemas.openxmlformats.org/officeDocument/2006/relationships/hyperlink" Id="rId156" Target="http://OnTheLine.trincoll.edu" TargetMode="External" /><Relationship Type="http://schemas.openxmlformats.org/officeDocument/2006/relationships/hyperlink" Id="rId157" Target="http://depts.washington.edu/civilr/covenants.htm" TargetMode="External" /><Relationship Type="http://schemas.openxmlformats.org/officeDocument/2006/relationships/hyperlink" Id="rId145" Target="http://ontheline.trincoll.edu" TargetMode="External" /><Relationship Type="http://schemas.openxmlformats.org/officeDocument/2006/relationships/hyperlink" Id="rId163"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2"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53"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56" Target="http://OnTheLine.trincoll.edu" TargetMode="External" /><Relationship Type="http://schemas.openxmlformats.org/officeDocument/2006/relationships/hyperlink" Id="rId157" Target="http://depts.washington.edu/civilr/covenants.htm" TargetMode="External" /><Relationship Type="http://schemas.openxmlformats.org/officeDocument/2006/relationships/hyperlink" Id="rId145" Target="http://ontheline.trincoll.edu" TargetMode="External" /><Relationship Type="http://schemas.openxmlformats.org/officeDocument/2006/relationships/hyperlink" Id="rId163"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2"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53"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6T21:41:05Z</dcterms:created>
  <dcterms:modified xsi:type="dcterms:W3CDTF">2018-06-26T21:41:05Z</dcterms:modified>
</cp:coreProperties>
</file>